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5528"/>
        <w:gridCol w:w="2835"/>
      </w:tblGrid>
      <w:tr w:rsidR="00214D0E" w14:paraId="4DF44F4E" w14:textId="77777777" w:rsidTr="004A6897">
        <w:trPr>
          <w:cantSplit/>
          <w:trHeight w:hRule="exact" w:val="851"/>
        </w:trPr>
        <w:tc>
          <w:tcPr>
            <w:tcW w:w="1276" w:type="dxa"/>
            <w:tcBorders>
              <w:bottom w:val="single" w:sz="4" w:space="0" w:color="auto"/>
            </w:tcBorders>
            <w:vAlign w:val="bottom"/>
          </w:tcPr>
          <w:p w14:paraId="4BDD21C9" w14:textId="77777777" w:rsidR="00214D0E" w:rsidRDefault="00214D0E" w:rsidP="00214D0E">
            <w:pPr>
              <w:pStyle w:val="Heading6"/>
            </w:pPr>
          </w:p>
        </w:tc>
        <w:tc>
          <w:tcPr>
            <w:tcW w:w="8363" w:type="dxa"/>
            <w:gridSpan w:val="2"/>
            <w:tcBorders>
              <w:bottom w:val="single" w:sz="4" w:space="0" w:color="auto"/>
            </w:tcBorders>
            <w:vAlign w:val="bottom"/>
          </w:tcPr>
          <w:p w14:paraId="7D6605AA" w14:textId="007B3E2A" w:rsidR="00214D0E" w:rsidRPr="00D47EEA" w:rsidRDefault="00214D0E" w:rsidP="00214D0E">
            <w:pPr>
              <w:jc w:val="right"/>
            </w:pPr>
            <w:r>
              <w:rPr>
                <w:b/>
                <w:sz w:val="40"/>
                <w:szCs w:val="40"/>
              </w:rPr>
              <w:t>INF.</w:t>
            </w:r>
            <w:r>
              <w:rPr>
                <w:b/>
                <w:sz w:val="40"/>
                <w:szCs w:val="40"/>
              </w:rPr>
              <w:t>16</w:t>
            </w:r>
          </w:p>
        </w:tc>
      </w:tr>
      <w:tr w:rsidR="00214D0E" w14:paraId="6BD17CE0" w14:textId="77777777" w:rsidTr="004A6897">
        <w:trPr>
          <w:cantSplit/>
          <w:trHeight w:hRule="exact" w:val="3980"/>
        </w:trPr>
        <w:tc>
          <w:tcPr>
            <w:tcW w:w="6804" w:type="dxa"/>
            <w:gridSpan w:val="2"/>
            <w:tcBorders>
              <w:top w:val="single" w:sz="4" w:space="0" w:color="auto"/>
              <w:bottom w:val="single" w:sz="12" w:space="0" w:color="auto"/>
            </w:tcBorders>
          </w:tcPr>
          <w:p w14:paraId="3093499D" w14:textId="77777777" w:rsidR="00214D0E" w:rsidRDefault="00214D0E" w:rsidP="00214D0E">
            <w:pPr>
              <w:spacing w:before="120"/>
              <w:rPr>
                <w:b/>
                <w:sz w:val="28"/>
                <w:szCs w:val="28"/>
              </w:rPr>
            </w:pPr>
            <w:r w:rsidRPr="00832334">
              <w:rPr>
                <w:b/>
                <w:sz w:val="28"/>
                <w:szCs w:val="28"/>
              </w:rPr>
              <w:t>Economic Commission for Europe</w:t>
            </w:r>
          </w:p>
          <w:p w14:paraId="1D7BE38E" w14:textId="77777777" w:rsidR="00214D0E" w:rsidRPr="008F31D2" w:rsidRDefault="00214D0E" w:rsidP="00214D0E">
            <w:pPr>
              <w:spacing w:before="120"/>
              <w:rPr>
                <w:sz w:val="28"/>
                <w:szCs w:val="28"/>
              </w:rPr>
            </w:pPr>
            <w:r>
              <w:rPr>
                <w:sz w:val="28"/>
                <w:szCs w:val="28"/>
              </w:rPr>
              <w:t>Inland Transport Committee</w:t>
            </w:r>
          </w:p>
          <w:p w14:paraId="34D5780F" w14:textId="77777777" w:rsidR="00214D0E" w:rsidRDefault="00214D0E" w:rsidP="00214D0E">
            <w:pPr>
              <w:spacing w:before="120"/>
              <w:rPr>
                <w:b/>
                <w:sz w:val="24"/>
                <w:szCs w:val="24"/>
              </w:rPr>
            </w:pPr>
            <w:r>
              <w:rPr>
                <w:b/>
                <w:sz w:val="24"/>
                <w:szCs w:val="24"/>
              </w:rPr>
              <w:t>Working Party on the Transport of Dangerous Goods</w:t>
            </w:r>
          </w:p>
          <w:p w14:paraId="7C6B9723" w14:textId="77777777" w:rsidR="00214D0E" w:rsidRPr="008F31D2" w:rsidRDefault="00214D0E" w:rsidP="00214D0E">
            <w:pPr>
              <w:spacing w:before="120"/>
              <w:rPr>
                <w:b/>
              </w:rPr>
            </w:pPr>
            <w:r w:rsidRPr="008F31D2">
              <w:rPr>
                <w:b/>
              </w:rPr>
              <w:t xml:space="preserve">Joint Meeting of Experts </w:t>
            </w:r>
            <w:r>
              <w:rPr>
                <w:b/>
              </w:rPr>
              <w:t>on the Regulations annexed to the</w:t>
            </w:r>
            <w:r>
              <w:rPr>
                <w:b/>
              </w:rPr>
              <w:br/>
              <w:t>European Agreement concerning the International Carriage</w:t>
            </w:r>
            <w:r>
              <w:rPr>
                <w:b/>
              </w:rPr>
              <w:br/>
              <w:t>of Dangerous Goods by Inland Waterways (ADN)</w:t>
            </w:r>
            <w:r>
              <w:rPr>
                <w:b/>
              </w:rPr>
              <w:br/>
              <w:t>(ADN Safety Committee)</w:t>
            </w:r>
          </w:p>
          <w:p w14:paraId="469202B0" w14:textId="77777777" w:rsidR="00214D0E" w:rsidRPr="008D7010" w:rsidRDefault="00214D0E" w:rsidP="00214D0E">
            <w:pPr>
              <w:spacing w:before="120"/>
              <w:rPr>
                <w:b/>
              </w:rPr>
            </w:pPr>
            <w:r>
              <w:rPr>
                <w:b/>
              </w:rPr>
              <w:t xml:space="preserve">Thirty-seventh </w:t>
            </w:r>
            <w:r w:rsidRPr="008D7010">
              <w:rPr>
                <w:b/>
              </w:rPr>
              <w:t>session</w:t>
            </w:r>
          </w:p>
          <w:p w14:paraId="6A7E0635" w14:textId="77777777" w:rsidR="00214D0E" w:rsidRDefault="00214D0E" w:rsidP="00214D0E">
            <w:r w:rsidRPr="008D7010">
              <w:t xml:space="preserve">Geneva, </w:t>
            </w:r>
            <w:r>
              <w:t>25-29 January 2021</w:t>
            </w:r>
          </w:p>
          <w:p w14:paraId="7FC10B26" w14:textId="5F3BD4AB" w:rsidR="00214D0E" w:rsidRDefault="00214D0E" w:rsidP="00214D0E">
            <w:r>
              <w:t>Item 4 (</w:t>
            </w:r>
            <w:r>
              <w:t>d</w:t>
            </w:r>
            <w:r>
              <w:t>) of the provisional agenda</w:t>
            </w:r>
          </w:p>
          <w:p w14:paraId="2BD5A03A" w14:textId="1050322B" w:rsidR="00214D0E" w:rsidRPr="00D773DF" w:rsidRDefault="00214D0E" w:rsidP="00214D0E">
            <w:r w:rsidRPr="00CE7BD7">
              <w:rPr>
                <w:b/>
                <w:bCs/>
              </w:rPr>
              <w:t>Implementation of the European Agreement concerning the International Carriage of Dangerous Goods by Inland Waterways (ADN)</w:t>
            </w:r>
            <w:r w:rsidRPr="00853ECF">
              <w:rPr>
                <w:b/>
                <w:bCs/>
              </w:rPr>
              <w:t xml:space="preserve"> </w:t>
            </w:r>
            <w:r>
              <w:rPr>
                <w:b/>
                <w:bCs/>
              </w:rPr>
              <w:br/>
            </w:r>
            <w:r>
              <w:rPr>
                <w:b/>
                <w:bCs/>
              </w:rPr>
              <w:t>training of experts</w:t>
            </w:r>
          </w:p>
        </w:tc>
        <w:tc>
          <w:tcPr>
            <w:tcW w:w="2835" w:type="dxa"/>
            <w:tcBorders>
              <w:top w:val="single" w:sz="4" w:space="0" w:color="auto"/>
              <w:bottom w:val="single" w:sz="12" w:space="0" w:color="auto"/>
            </w:tcBorders>
          </w:tcPr>
          <w:p w14:paraId="3D708871" w14:textId="77777777" w:rsidR="00214D0E" w:rsidRDefault="00214D0E" w:rsidP="00214D0E">
            <w:pPr>
              <w:tabs>
                <w:tab w:val="right" w:pos="2835"/>
              </w:tabs>
              <w:spacing w:before="120"/>
            </w:pPr>
            <w:r>
              <w:tab/>
            </w:r>
          </w:p>
          <w:p w14:paraId="212F39CF" w14:textId="77777777" w:rsidR="00214D0E" w:rsidRDefault="00214D0E" w:rsidP="00214D0E">
            <w:pPr>
              <w:spacing w:before="120"/>
            </w:pPr>
          </w:p>
          <w:p w14:paraId="2BC97D1D" w14:textId="54C7A99A" w:rsidR="00214D0E" w:rsidRDefault="00214D0E" w:rsidP="00214D0E">
            <w:pPr>
              <w:spacing w:before="120"/>
            </w:pPr>
            <w:r>
              <w:t>12 January 2021</w:t>
            </w:r>
            <w:r>
              <w:br/>
              <w:t>English</w:t>
            </w:r>
          </w:p>
        </w:tc>
      </w:tr>
    </w:tbl>
    <w:p w14:paraId="7391A573" w14:textId="20436964" w:rsidR="001E5FBB" w:rsidRPr="002371B9" w:rsidRDefault="001E5FBB" w:rsidP="00C860C3">
      <w:pPr>
        <w:pStyle w:val="HChG"/>
      </w:pPr>
      <w:r w:rsidRPr="00C860C3">
        <w:tab/>
      </w:r>
      <w:r w:rsidRPr="002371B9">
        <w:tab/>
      </w:r>
      <w:r w:rsidR="00C860C3" w:rsidRPr="002371B9">
        <w:t>Corrections of the catalogue of questions - general</w:t>
      </w:r>
    </w:p>
    <w:p w14:paraId="358518D3" w14:textId="55A7A8F0" w:rsidR="001E5FBB" w:rsidRPr="002371B9" w:rsidRDefault="001E5FBB" w:rsidP="00380D5C">
      <w:pPr>
        <w:pStyle w:val="H1G"/>
      </w:pPr>
      <w:r w:rsidRPr="002371B9">
        <w:tab/>
      </w:r>
      <w:r w:rsidRPr="002371B9">
        <w:tab/>
        <w:t xml:space="preserve">Transmitted by the Government of </w:t>
      </w:r>
      <w:r w:rsidR="007914D0" w:rsidRPr="002371B9">
        <w:t>Austria</w:t>
      </w:r>
    </w:p>
    <w:tbl>
      <w:tblPr>
        <w:tblStyle w:val="TableGrid"/>
        <w:tblW w:w="0" w:type="auto"/>
        <w:jc w:val="center"/>
        <w:tblBorders>
          <w:insideH w:val="none" w:sz="0" w:space="0" w:color="auto"/>
        </w:tblBorders>
        <w:tblLook w:val="05E0" w:firstRow="1" w:lastRow="1" w:firstColumn="1" w:lastColumn="1" w:noHBand="0" w:noVBand="1"/>
      </w:tblPr>
      <w:tblGrid>
        <w:gridCol w:w="9629"/>
      </w:tblGrid>
      <w:tr w:rsidR="00375D87" w:rsidRPr="002371B9" w14:paraId="1F54DD30" w14:textId="77777777" w:rsidTr="005870F0">
        <w:trPr>
          <w:jc w:val="center"/>
        </w:trPr>
        <w:tc>
          <w:tcPr>
            <w:tcW w:w="9629" w:type="dxa"/>
            <w:shd w:val="clear" w:color="auto" w:fill="auto"/>
          </w:tcPr>
          <w:p w14:paraId="1B6C285B" w14:textId="77777777" w:rsidR="00375D87" w:rsidRPr="002371B9" w:rsidRDefault="00375D87" w:rsidP="006E5E26">
            <w:pPr>
              <w:spacing w:before="240" w:after="120"/>
              <w:ind w:left="255"/>
              <w:rPr>
                <w:i/>
                <w:sz w:val="24"/>
              </w:rPr>
            </w:pPr>
            <w:r w:rsidRPr="002371B9">
              <w:rPr>
                <w:i/>
                <w:sz w:val="24"/>
              </w:rPr>
              <w:t>Summary</w:t>
            </w:r>
          </w:p>
        </w:tc>
      </w:tr>
      <w:tr w:rsidR="00375D87" w:rsidRPr="002371B9" w14:paraId="0C05F969" w14:textId="77777777" w:rsidTr="005870F0">
        <w:trPr>
          <w:jc w:val="center"/>
        </w:trPr>
        <w:tc>
          <w:tcPr>
            <w:tcW w:w="9629" w:type="dxa"/>
            <w:shd w:val="clear" w:color="auto" w:fill="auto"/>
          </w:tcPr>
          <w:p w14:paraId="00AF1C30" w14:textId="72E5BC84" w:rsidR="00EA2D24" w:rsidRPr="00EA2D24" w:rsidRDefault="00EA2D24" w:rsidP="00EA2D24">
            <w:pPr>
              <w:pStyle w:val="SingleTxtG"/>
            </w:pPr>
            <w:r w:rsidRPr="00EA2D24">
              <w:t>This proposal contains</w:t>
            </w:r>
          </w:p>
          <w:p w14:paraId="58D910B0" w14:textId="77777777" w:rsidR="00EA2D24" w:rsidRPr="00EA2D24" w:rsidRDefault="00EA2D24" w:rsidP="00EA2D24">
            <w:pPr>
              <w:pStyle w:val="SingleTxtG"/>
            </w:pPr>
            <w:r w:rsidRPr="00EA2D24">
              <w:t>-</w:t>
            </w:r>
            <w:r w:rsidRPr="00EA2D24">
              <w:tab/>
              <w:t>corrections of the English version of the catalogue of questions – general (edition 2019)</w:t>
            </w:r>
          </w:p>
          <w:p w14:paraId="15B641C6" w14:textId="1A621312" w:rsidR="00375D87" w:rsidRPr="002371B9" w:rsidRDefault="00EA2D24" w:rsidP="00EA2D24">
            <w:pPr>
              <w:pStyle w:val="SingleTxtG"/>
            </w:pPr>
            <w:r w:rsidRPr="002371B9">
              <w:t>-</w:t>
            </w:r>
            <w:r w:rsidRPr="002371B9">
              <w:tab/>
              <w:t>corrections of the German version of the catalogue of questions – general (edition 2021 as proposed with INF 11)</w:t>
            </w:r>
          </w:p>
        </w:tc>
      </w:tr>
      <w:tr w:rsidR="00375D87" w:rsidRPr="002371B9" w14:paraId="5077F6E7" w14:textId="77777777" w:rsidTr="005870F0">
        <w:trPr>
          <w:jc w:val="center"/>
        </w:trPr>
        <w:tc>
          <w:tcPr>
            <w:tcW w:w="9629" w:type="dxa"/>
            <w:shd w:val="clear" w:color="auto" w:fill="auto"/>
          </w:tcPr>
          <w:p w14:paraId="5C3DF8A0" w14:textId="77777777" w:rsidR="00375D87" w:rsidRPr="002371B9" w:rsidRDefault="00375D87" w:rsidP="006E5E26"/>
        </w:tc>
      </w:tr>
    </w:tbl>
    <w:p w14:paraId="6EA97561" w14:textId="737673BA" w:rsidR="005870F0" w:rsidRPr="002371B9" w:rsidRDefault="008031C8" w:rsidP="008031C8">
      <w:pPr>
        <w:pStyle w:val="HChG"/>
      </w:pPr>
      <w:r w:rsidRPr="002371B9">
        <w:tab/>
      </w:r>
      <w:r w:rsidR="003B57FC">
        <w:t>I</w:t>
      </w:r>
      <w:r w:rsidR="005870F0" w:rsidRPr="002371B9">
        <w:t>.</w:t>
      </w:r>
      <w:r w:rsidR="005870F0" w:rsidRPr="002371B9">
        <w:tab/>
        <w:t>Proposal for a correction of all language versions</w:t>
      </w:r>
    </w:p>
    <w:p w14:paraId="7608EDAA" w14:textId="64012838" w:rsidR="005870F0" w:rsidRPr="002371B9" w:rsidRDefault="002371B9" w:rsidP="004C30EF">
      <w:pPr>
        <w:pStyle w:val="SingleTxtG"/>
      </w:pPr>
      <w:r>
        <w:t>1</w:t>
      </w:r>
      <w:r w:rsidR="005870F0" w:rsidRPr="002371B9">
        <w:t>.</w:t>
      </w:r>
      <w:r w:rsidR="005870F0" w:rsidRPr="002371B9">
        <w:tab/>
        <w:t>110 06.0-03: The „</w:t>
      </w:r>
      <w:proofErr w:type="gramStart"/>
      <w:r w:rsidR="005870F0" w:rsidRPr="002371B9">
        <w:t>correct“ answer</w:t>
      </w:r>
      <w:proofErr w:type="gramEnd"/>
      <w:r w:rsidR="005870F0" w:rsidRPr="002371B9">
        <w:t xml:space="preserve"> A is stating that persons who are not members of the crew, do not normally live on board or are not on board for official reasons are never authorized to be on board:</w:t>
      </w:r>
    </w:p>
    <w:tbl>
      <w:tblPr>
        <w:tblW w:w="8505" w:type="dxa"/>
        <w:tblInd w:w="284" w:type="dxa"/>
        <w:tblCellMar>
          <w:left w:w="0" w:type="dxa"/>
          <w:right w:w="0" w:type="dxa"/>
        </w:tblCellMar>
        <w:tblLook w:val="04A0" w:firstRow="1" w:lastRow="0" w:firstColumn="1" w:lastColumn="0" w:noHBand="0" w:noVBand="1"/>
      </w:tblPr>
      <w:tblGrid>
        <w:gridCol w:w="1311"/>
        <w:gridCol w:w="6060"/>
        <w:gridCol w:w="1134"/>
      </w:tblGrid>
      <w:tr w:rsidR="005870F0" w14:paraId="3FD8F85A" w14:textId="77777777" w:rsidTr="004A6897">
        <w:trPr>
          <w:cantSplit/>
        </w:trPr>
        <w:tc>
          <w:tcPr>
            <w:tcW w:w="1311" w:type="dxa"/>
            <w:tcBorders>
              <w:top w:val="single" w:sz="8" w:space="0" w:color="auto"/>
              <w:left w:val="nil"/>
              <w:bottom w:val="single" w:sz="8" w:space="0" w:color="auto"/>
              <w:right w:val="nil"/>
            </w:tcBorders>
            <w:hideMark/>
          </w:tcPr>
          <w:p w14:paraId="4F929475" w14:textId="77777777" w:rsidR="005870F0" w:rsidRDefault="005870F0" w:rsidP="004A6897">
            <w:pPr>
              <w:spacing w:before="40" w:after="120" w:line="220" w:lineRule="exact"/>
              <w:ind w:right="113"/>
            </w:pPr>
            <w:r>
              <w:t>110 06.0-03</w:t>
            </w:r>
          </w:p>
        </w:tc>
        <w:tc>
          <w:tcPr>
            <w:tcW w:w="6060" w:type="dxa"/>
            <w:tcBorders>
              <w:top w:val="single" w:sz="8" w:space="0" w:color="auto"/>
              <w:left w:val="nil"/>
              <w:bottom w:val="single" w:sz="8" w:space="0" w:color="auto"/>
              <w:right w:val="nil"/>
            </w:tcBorders>
            <w:hideMark/>
          </w:tcPr>
          <w:p w14:paraId="45563687" w14:textId="77777777" w:rsidR="005870F0" w:rsidRPr="00DE6156" w:rsidRDefault="005870F0" w:rsidP="004A6897">
            <w:pPr>
              <w:spacing w:before="40" w:after="120" w:line="220" w:lineRule="exact"/>
              <w:ind w:right="113"/>
            </w:pPr>
            <w:r w:rsidRPr="00DE6156">
              <w:t>8.3.1.1</w:t>
            </w:r>
          </w:p>
        </w:tc>
        <w:tc>
          <w:tcPr>
            <w:tcW w:w="1134" w:type="dxa"/>
            <w:tcBorders>
              <w:top w:val="single" w:sz="8" w:space="0" w:color="auto"/>
              <w:left w:val="nil"/>
              <w:bottom w:val="single" w:sz="8" w:space="0" w:color="auto"/>
              <w:right w:val="nil"/>
            </w:tcBorders>
            <w:hideMark/>
          </w:tcPr>
          <w:p w14:paraId="1776B3B6" w14:textId="77777777" w:rsidR="005870F0" w:rsidRDefault="005870F0" w:rsidP="004A6897">
            <w:pPr>
              <w:spacing w:before="40" w:after="120" w:line="220" w:lineRule="exact"/>
              <w:ind w:right="113"/>
            </w:pPr>
            <w:r>
              <w:t>A</w:t>
            </w:r>
          </w:p>
        </w:tc>
      </w:tr>
      <w:tr w:rsidR="005870F0" w14:paraId="45D3EC8A" w14:textId="77777777" w:rsidTr="004A6897">
        <w:trPr>
          <w:cantSplit/>
        </w:trPr>
        <w:tc>
          <w:tcPr>
            <w:tcW w:w="1311" w:type="dxa"/>
            <w:tcBorders>
              <w:top w:val="nil"/>
              <w:left w:val="nil"/>
              <w:bottom w:val="single" w:sz="8" w:space="0" w:color="auto"/>
              <w:right w:val="nil"/>
            </w:tcBorders>
          </w:tcPr>
          <w:p w14:paraId="01BC671F" w14:textId="77777777" w:rsidR="005870F0" w:rsidRDefault="005870F0" w:rsidP="004A6897">
            <w:pPr>
              <w:spacing w:before="40" w:after="120" w:line="220" w:lineRule="exact"/>
              <w:ind w:right="113"/>
            </w:pPr>
          </w:p>
        </w:tc>
        <w:tc>
          <w:tcPr>
            <w:tcW w:w="6060" w:type="dxa"/>
            <w:tcBorders>
              <w:top w:val="nil"/>
              <w:left w:val="nil"/>
              <w:bottom w:val="single" w:sz="8" w:space="0" w:color="auto"/>
              <w:right w:val="nil"/>
            </w:tcBorders>
            <w:hideMark/>
          </w:tcPr>
          <w:p w14:paraId="33CCBC3F" w14:textId="77777777" w:rsidR="005870F0" w:rsidRPr="00DE6156" w:rsidRDefault="005870F0" w:rsidP="004A6897">
            <w:pPr>
              <w:spacing w:before="40" w:after="120" w:line="220" w:lineRule="exact"/>
              <w:ind w:right="113"/>
            </w:pPr>
            <w:r w:rsidRPr="00DE6156">
              <w:t>A vessel is transporting dangerous goods. Are persons authorized to be on board if they are not members of the crew, they do not normally live on board or are not on board for official reasons?</w:t>
            </w:r>
          </w:p>
          <w:p w14:paraId="505E8844" w14:textId="77777777" w:rsidR="005870F0" w:rsidRPr="00DE6156" w:rsidRDefault="005870F0" w:rsidP="004A6897">
            <w:pPr>
              <w:spacing w:before="40" w:after="120" w:line="220" w:lineRule="exact"/>
              <w:ind w:left="567" w:right="113" w:hanging="567"/>
              <w:rPr>
                <w:rFonts w:ascii="Calibri" w:hAnsi="Calibri" w:cs="Calibri"/>
                <w:sz w:val="22"/>
                <w:szCs w:val="22"/>
              </w:rPr>
            </w:pPr>
            <w:r w:rsidRPr="00DE6156">
              <w:t>A          No, never</w:t>
            </w:r>
          </w:p>
          <w:p w14:paraId="559E7F34" w14:textId="77777777" w:rsidR="005870F0" w:rsidRPr="00DE6156" w:rsidRDefault="005870F0" w:rsidP="004A6897">
            <w:pPr>
              <w:spacing w:before="40" w:after="120" w:line="220" w:lineRule="exact"/>
              <w:ind w:left="567" w:right="113" w:hanging="567"/>
            </w:pPr>
            <w:r w:rsidRPr="00DE6156">
              <w:t>B          Yes, up to two persons</w:t>
            </w:r>
          </w:p>
          <w:p w14:paraId="3C82DA50" w14:textId="77777777" w:rsidR="005870F0" w:rsidRPr="00DE6156" w:rsidRDefault="005870F0" w:rsidP="004A6897">
            <w:pPr>
              <w:spacing w:before="40" w:after="120" w:line="220" w:lineRule="exact"/>
              <w:ind w:left="567" w:right="113" w:hanging="567"/>
            </w:pPr>
            <w:r w:rsidRPr="00DE6156">
              <w:t>C          Yes, provided they do not smoke outside the accommodation</w:t>
            </w:r>
          </w:p>
          <w:p w14:paraId="02FE0289" w14:textId="77777777" w:rsidR="005870F0" w:rsidRPr="00DE6156" w:rsidRDefault="005870F0" w:rsidP="004A6897">
            <w:pPr>
              <w:spacing w:before="40" w:after="120" w:line="220" w:lineRule="exact"/>
              <w:ind w:left="567" w:right="113" w:hanging="567"/>
            </w:pPr>
            <w:r w:rsidRPr="00DE6156">
              <w:t>D          Yes, but only on boats for which certificates of approval are required</w:t>
            </w:r>
          </w:p>
        </w:tc>
        <w:tc>
          <w:tcPr>
            <w:tcW w:w="1134" w:type="dxa"/>
            <w:tcBorders>
              <w:top w:val="nil"/>
              <w:left w:val="nil"/>
              <w:bottom w:val="single" w:sz="8" w:space="0" w:color="auto"/>
              <w:right w:val="nil"/>
            </w:tcBorders>
          </w:tcPr>
          <w:p w14:paraId="65B40295" w14:textId="77777777" w:rsidR="005870F0" w:rsidRDefault="005870F0" w:rsidP="004A6897">
            <w:pPr>
              <w:spacing w:before="40" w:after="120" w:line="220" w:lineRule="exact"/>
              <w:ind w:right="113"/>
            </w:pPr>
          </w:p>
        </w:tc>
      </w:tr>
    </w:tbl>
    <w:p w14:paraId="6E2655E1" w14:textId="77777777" w:rsidR="005870F0" w:rsidRDefault="005870F0" w:rsidP="005870F0">
      <w:pPr>
        <w:rPr>
          <w:rFonts w:ascii="Calibri" w:hAnsi="Calibri" w:cs="Calibri"/>
          <w:sz w:val="22"/>
          <w:szCs w:val="22"/>
        </w:rPr>
      </w:pPr>
    </w:p>
    <w:p w14:paraId="60400D08" w14:textId="77777777" w:rsidR="00C000AD" w:rsidRDefault="002371B9" w:rsidP="004C30EF">
      <w:pPr>
        <w:pStyle w:val="SingleTxtG"/>
      </w:pPr>
      <w:r>
        <w:t>2.</w:t>
      </w:r>
      <w:r>
        <w:tab/>
      </w:r>
      <w:r w:rsidR="005870F0" w:rsidRPr="00D909D9">
        <w:t>But 8.3.1.1 is stating that these persons are not authorized “unless otherwise provided for in Part 7”.  Answer A is therefore not correct and has</w:t>
      </w:r>
      <w:r w:rsidR="005870F0">
        <w:t xml:space="preserve"> </w:t>
      </w:r>
      <w:r w:rsidR="005870F0" w:rsidRPr="00D909D9">
        <w:t>to be amended. Proposal:</w:t>
      </w:r>
    </w:p>
    <w:p w14:paraId="0987CA98" w14:textId="77777777" w:rsidR="00C000AD" w:rsidRDefault="005870F0" w:rsidP="004C30EF">
      <w:pPr>
        <w:pStyle w:val="SingleTxtG"/>
      </w:pPr>
      <w:r w:rsidRPr="00D909D9">
        <w:t>„A   No, unless otherwise provided for in Part 7“</w:t>
      </w:r>
    </w:p>
    <w:p w14:paraId="4FB97A38" w14:textId="18AEEB5B" w:rsidR="005870F0" w:rsidRPr="00DE6156" w:rsidRDefault="005870F0" w:rsidP="004C30EF">
      <w:pPr>
        <w:pStyle w:val="SingleTxtG"/>
        <w:rPr>
          <w:lang w:val="de-AT"/>
        </w:rPr>
      </w:pPr>
      <w:r>
        <w:rPr>
          <w:lang w:val="de-AT"/>
        </w:rPr>
        <w:t>„A   Nein, soweit nicht in Teil 7 etwas anderes bestimmt ist.“</w:t>
      </w:r>
    </w:p>
    <w:p w14:paraId="19929C53" w14:textId="123609F3" w:rsidR="005870F0" w:rsidRPr="00DE6156" w:rsidRDefault="004C30EF" w:rsidP="004C30EF">
      <w:pPr>
        <w:pStyle w:val="HChG"/>
        <w:rPr>
          <w:lang w:val="de-AT"/>
        </w:rPr>
      </w:pPr>
      <w:r>
        <w:rPr>
          <w:lang w:val="de-AT"/>
        </w:rPr>
        <w:lastRenderedPageBreak/>
        <w:tab/>
      </w:r>
      <w:r w:rsidR="003B57FC">
        <w:rPr>
          <w:lang w:val="de-AT"/>
        </w:rPr>
        <w:t>II</w:t>
      </w:r>
      <w:r w:rsidR="005870F0" w:rsidRPr="00DE6156">
        <w:rPr>
          <w:lang w:val="de-AT"/>
        </w:rPr>
        <w:t>.</w:t>
      </w:r>
      <w:r w:rsidR="005870F0" w:rsidRPr="00DE6156">
        <w:rPr>
          <w:lang w:val="de-AT"/>
        </w:rPr>
        <w:tab/>
      </w:r>
      <w:proofErr w:type="spellStart"/>
      <w:r w:rsidR="005870F0" w:rsidRPr="00DE6156">
        <w:rPr>
          <w:lang w:val="de-AT"/>
        </w:rPr>
        <w:t>Proposals</w:t>
      </w:r>
      <w:proofErr w:type="spellEnd"/>
      <w:r w:rsidR="005870F0" w:rsidRPr="00DE6156">
        <w:rPr>
          <w:lang w:val="de-AT"/>
        </w:rPr>
        <w:t xml:space="preserve"> </w:t>
      </w:r>
      <w:proofErr w:type="spellStart"/>
      <w:r w:rsidR="005870F0" w:rsidRPr="00DE6156">
        <w:rPr>
          <w:lang w:val="de-AT"/>
        </w:rPr>
        <w:t>for</w:t>
      </w:r>
      <w:proofErr w:type="spellEnd"/>
      <w:r w:rsidR="005870F0" w:rsidRPr="00DE6156">
        <w:rPr>
          <w:lang w:val="de-AT"/>
        </w:rPr>
        <w:t xml:space="preserve"> </w:t>
      </w:r>
      <w:proofErr w:type="spellStart"/>
      <w:r w:rsidR="005870F0" w:rsidRPr="00DE6156">
        <w:rPr>
          <w:lang w:val="de-AT"/>
        </w:rPr>
        <w:t>corrections</w:t>
      </w:r>
      <w:proofErr w:type="spellEnd"/>
      <w:r w:rsidR="005870F0" w:rsidRPr="00DE6156">
        <w:rPr>
          <w:lang w:val="de-AT"/>
        </w:rPr>
        <w:t xml:space="preserve"> of the English </w:t>
      </w:r>
      <w:proofErr w:type="spellStart"/>
      <w:r w:rsidR="005870F0" w:rsidRPr="00DE6156">
        <w:rPr>
          <w:lang w:val="de-AT"/>
        </w:rPr>
        <w:t>version</w:t>
      </w:r>
      <w:proofErr w:type="spellEnd"/>
    </w:p>
    <w:p w14:paraId="2883D7CC" w14:textId="1802C5CE" w:rsidR="005870F0" w:rsidRDefault="002371B9" w:rsidP="004C30EF">
      <w:pPr>
        <w:pStyle w:val="SingleTxtG"/>
      </w:pPr>
      <w:r>
        <w:t>3</w:t>
      </w:r>
      <w:r w:rsidR="005870F0">
        <w:t>.</w:t>
      </w:r>
      <w:r w:rsidR="005870F0">
        <w:tab/>
      </w:r>
      <w:r w:rsidR="005870F0" w:rsidRPr="00C36958">
        <w:t>110 05.0-12</w:t>
      </w:r>
      <w:r w:rsidR="005870F0">
        <w:t xml:space="preserve"> is </w:t>
      </w:r>
      <w:r w:rsidR="005870F0" w:rsidRPr="00C36958">
        <w:t>referring</w:t>
      </w:r>
      <w:r w:rsidR="005870F0">
        <w:t xml:space="preserve"> to the definition for a “self-ignition temperature” in 1.2.1. But 1.2.1 is only containing a definition for the “auto-ignition temperature”.  “self-ignition temperature” has to be replaced by “auto-ignition temperature”.</w:t>
      </w:r>
    </w:p>
    <w:tbl>
      <w:tblPr>
        <w:tblW w:w="8505" w:type="dxa"/>
        <w:tblInd w:w="567" w:type="dxa"/>
        <w:tblCellMar>
          <w:left w:w="0" w:type="dxa"/>
          <w:right w:w="0" w:type="dxa"/>
        </w:tblCellMar>
        <w:tblLook w:val="04A0" w:firstRow="1" w:lastRow="0" w:firstColumn="1" w:lastColumn="0" w:noHBand="0" w:noVBand="1"/>
      </w:tblPr>
      <w:tblGrid>
        <w:gridCol w:w="1276"/>
        <w:gridCol w:w="6088"/>
        <w:gridCol w:w="1141"/>
      </w:tblGrid>
      <w:tr w:rsidR="005870F0" w14:paraId="6B964B6F" w14:textId="77777777" w:rsidTr="004A6897">
        <w:trPr>
          <w:cantSplit/>
        </w:trPr>
        <w:tc>
          <w:tcPr>
            <w:tcW w:w="1276" w:type="dxa"/>
            <w:tcBorders>
              <w:top w:val="single" w:sz="8" w:space="0" w:color="auto"/>
              <w:left w:val="nil"/>
              <w:bottom w:val="single" w:sz="8" w:space="0" w:color="auto"/>
              <w:right w:val="nil"/>
            </w:tcBorders>
            <w:hideMark/>
          </w:tcPr>
          <w:p w14:paraId="64FA7710" w14:textId="77777777" w:rsidR="005870F0" w:rsidRDefault="005870F0" w:rsidP="004A6897">
            <w:pPr>
              <w:spacing w:before="40" w:after="120" w:line="220" w:lineRule="exact"/>
              <w:ind w:right="113"/>
            </w:pPr>
            <w:r>
              <w:t>110 05.0-12</w:t>
            </w:r>
          </w:p>
        </w:tc>
        <w:tc>
          <w:tcPr>
            <w:tcW w:w="6088" w:type="dxa"/>
            <w:tcBorders>
              <w:top w:val="single" w:sz="8" w:space="0" w:color="auto"/>
              <w:left w:val="nil"/>
              <w:bottom w:val="single" w:sz="8" w:space="0" w:color="auto"/>
              <w:right w:val="nil"/>
            </w:tcBorders>
            <w:hideMark/>
          </w:tcPr>
          <w:p w14:paraId="77B6855D" w14:textId="77777777" w:rsidR="005870F0" w:rsidRDefault="005870F0" w:rsidP="004A6897">
            <w:pPr>
              <w:spacing w:before="40" w:after="120" w:line="220" w:lineRule="exact"/>
              <w:ind w:right="113"/>
            </w:pPr>
            <w:r>
              <w:t>1.2.1</w:t>
            </w:r>
          </w:p>
        </w:tc>
        <w:tc>
          <w:tcPr>
            <w:tcW w:w="1141" w:type="dxa"/>
            <w:tcBorders>
              <w:top w:val="single" w:sz="8" w:space="0" w:color="auto"/>
              <w:left w:val="nil"/>
              <w:bottom w:val="single" w:sz="8" w:space="0" w:color="auto"/>
              <w:right w:val="nil"/>
            </w:tcBorders>
            <w:hideMark/>
          </w:tcPr>
          <w:p w14:paraId="302737D9" w14:textId="77777777" w:rsidR="005870F0" w:rsidRDefault="005870F0" w:rsidP="004A6897">
            <w:pPr>
              <w:spacing w:before="40" w:after="120" w:line="220" w:lineRule="exact"/>
              <w:ind w:right="113"/>
            </w:pPr>
            <w:r>
              <w:t>B</w:t>
            </w:r>
          </w:p>
        </w:tc>
      </w:tr>
      <w:tr w:rsidR="005870F0" w14:paraId="2E1A9F52" w14:textId="77777777" w:rsidTr="004A6897">
        <w:trPr>
          <w:cantSplit/>
          <w:trHeight w:val="2630"/>
        </w:trPr>
        <w:tc>
          <w:tcPr>
            <w:tcW w:w="1276" w:type="dxa"/>
            <w:tcBorders>
              <w:top w:val="nil"/>
              <w:left w:val="nil"/>
              <w:bottom w:val="single" w:sz="12" w:space="0" w:color="auto"/>
              <w:right w:val="nil"/>
            </w:tcBorders>
          </w:tcPr>
          <w:p w14:paraId="7FD8C5B9" w14:textId="77777777" w:rsidR="005870F0" w:rsidRDefault="005870F0" w:rsidP="004A6897">
            <w:pPr>
              <w:spacing w:before="40" w:after="120" w:line="220" w:lineRule="exact"/>
              <w:ind w:right="113"/>
            </w:pPr>
          </w:p>
        </w:tc>
        <w:tc>
          <w:tcPr>
            <w:tcW w:w="6088" w:type="dxa"/>
            <w:tcBorders>
              <w:top w:val="nil"/>
              <w:left w:val="nil"/>
              <w:bottom w:val="single" w:sz="12" w:space="0" w:color="auto"/>
              <w:right w:val="nil"/>
            </w:tcBorders>
            <w:hideMark/>
          </w:tcPr>
          <w:p w14:paraId="3A2659B2" w14:textId="77777777" w:rsidR="005870F0" w:rsidRDefault="005870F0" w:rsidP="004A6897">
            <w:pPr>
              <w:spacing w:before="40" w:after="120" w:line="220" w:lineRule="exact"/>
              <w:ind w:right="113"/>
            </w:pPr>
            <w:r>
              <w:t xml:space="preserve">What is the </w:t>
            </w:r>
            <w:proofErr w:type="spellStart"/>
            <w:r w:rsidRPr="00C36958">
              <w:rPr>
                <w:strike/>
              </w:rPr>
              <w:t>self</w:t>
            </w:r>
            <w:r>
              <w:t xml:space="preserve"> </w:t>
            </w:r>
            <w:r>
              <w:rPr>
                <w:u w:val="single"/>
              </w:rPr>
              <w:t>auto</w:t>
            </w:r>
            <w:proofErr w:type="spellEnd"/>
            <w:r w:rsidRPr="00C36958">
              <w:t>-ignition</w:t>
            </w:r>
            <w:r>
              <w:t xml:space="preserve"> temperature?</w:t>
            </w:r>
          </w:p>
          <w:p w14:paraId="6C4BD582" w14:textId="77777777" w:rsidR="005870F0" w:rsidRDefault="005870F0" w:rsidP="004A6897">
            <w:pPr>
              <w:spacing w:before="40" w:after="120" w:line="220" w:lineRule="exact"/>
              <w:ind w:left="567" w:right="113" w:hanging="567"/>
              <w:rPr>
                <w:rFonts w:ascii="Calibri" w:hAnsi="Calibri" w:cs="Calibri"/>
                <w:sz w:val="22"/>
                <w:szCs w:val="22"/>
              </w:rPr>
            </w:pPr>
            <w:r>
              <w:t>A          The temperature at which a liquid can ignite upon contact with a flame</w:t>
            </w:r>
          </w:p>
          <w:p w14:paraId="344ABFE2" w14:textId="77777777" w:rsidR="005870F0" w:rsidRDefault="005870F0" w:rsidP="004A6897">
            <w:pPr>
              <w:spacing w:before="40" w:after="120" w:line="220" w:lineRule="exact"/>
              <w:ind w:left="567" w:right="113" w:hanging="567"/>
            </w:pPr>
            <w:r>
              <w:t>B          The lowest temperature of a hot surface, determined in line with prescribed test conditions, at which a combustible liquid ignites as a gas/air or vapour/air mixture</w:t>
            </w:r>
          </w:p>
          <w:p w14:paraId="32B00B0F" w14:textId="77777777" w:rsidR="005870F0" w:rsidRDefault="005870F0" w:rsidP="004A6897">
            <w:pPr>
              <w:spacing w:before="40" w:after="120" w:line="220" w:lineRule="exact"/>
              <w:ind w:left="567" w:right="113" w:hanging="567"/>
            </w:pPr>
            <w:r>
              <w:t>C          The temperature at which a substance explodes</w:t>
            </w:r>
          </w:p>
          <w:p w14:paraId="26A4FCA4" w14:textId="77777777" w:rsidR="005870F0" w:rsidRDefault="005870F0" w:rsidP="004A6897">
            <w:pPr>
              <w:spacing w:before="40" w:after="120" w:line="220" w:lineRule="exact"/>
              <w:ind w:left="567" w:right="113" w:hanging="567"/>
            </w:pPr>
            <w:r>
              <w:t>D          The lowest temperature at which a substance may be ignited when supplied with a great deal of oxygen</w:t>
            </w:r>
          </w:p>
        </w:tc>
        <w:tc>
          <w:tcPr>
            <w:tcW w:w="1141" w:type="dxa"/>
            <w:tcBorders>
              <w:top w:val="nil"/>
              <w:left w:val="nil"/>
              <w:bottom w:val="single" w:sz="12" w:space="0" w:color="auto"/>
              <w:right w:val="nil"/>
            </w:tcBorders>
          </w:tcPr>
          <w:p w14:paraId="227CF047" w14:textId="77777777" w:rsidR="005870F0" w:rsidRDefault="005870F0" w:rsidP="004A6897">
            <w:pPr>
              <w:spacing w:before="40" w:after="120" w:line="220" w:lineRule="exact"/>
              <w:ind w:right="113"/>
            </w:pPr>
          </w:p>
        </w:tc>
      </w:tr>
    </w:tbl>
    <w:p w14:paraId="4E5EEA39" w14:textId="77777777" w:rsidR="005870F0" w:rsidRDefault="005870F0" w:rsidP="005870F0">
      <w:pPr>
        <w:rPr>
          <w:rFonts w:ascii="Calibri" w:hAnsi="Calibri" w:cs="Calibri"/>
          <w:sz w:val="22"/>
          <w:szCs w:val="22"/>
        </w:rPr>
      </w:pPr>
    </w:p>
    <w:p w14:paraId="2A4C79F4" w14:textId="51702EA8" w:rsidR="005870F0" w:rsidRDefault="002371B9" w:rsidP="004C30EF">
      <w:pPr>
        <w:pStyle w:val="SingleTxtG"/>
      </w:pPr>
      <w:r>
        <w:rPr>
          <w:lang w:val="de-AT"/>
        </w:rPr>
        <w:t>4</w:t>
      </w:r>
      <w:r w:rsidR="005870F0">
        <w:rPr>
          <w:lang w:val="de-AT"/>
        </w:rPr>
        <w:t>.</w:t>
      </w:r>
      <w:r w:rsidR="005870F0">
        <w:rPr>
          <w:lang w:val="de-AT"/>
        </w:rPr>
        <w:tab/>
      </w:r>
      <w:r w:rsidR="005870F0" w:rsidRPr="00D909D9">
        <w:t>110 06.0-22 has to be aligned with the German version. Answer B is „150 </w:t>
      </w:r>
      <w:proofErr w:type="gramStart"/>
      <w:r w:rsidR="005870F0" w:rsidRPr="00D909D9">
        <w:t>m“</w:t>
      </w:r>
      <w:proofErr w:type="gramEnd"/>
      <w:r w:rsidR="005870F0" w:rsidRPr="00D909D9">
        <w:t>, answer C is „100 m“, the correct answer is C.</w:t>
      </w:r>
    </w:p>
    <w:tbl>
      <w:tblPr>
        <w:tblW w:w="8505" w:type="dxa"/>
        <w:tblInd w:w="567" w:type="dxa"/>
        <w:tblCellMar>
          <w:left w:w="0" w:type="dxa"/>
          <w:right w:w="0" w:type="dxa"/>
        </w:tblCellMar>
        <w:tblLook w:val="04A0" w:firstRow="1" w:lastRow="0" w:firstColumn="1" w:lastColumn="0" w:noHBand="0" w:noVBand="1"/>
      </w:tblPr>
      <w:tblGrid>
        <w:gridCol w:w="1311"/>
        <w:gridCol w:w="6060"/>
        <w:gridCol w:w="1134"/>
      </w:tblGrid>
      <w:tr w:rsidR="005870F0" w14:paraId="52303F90" w14:textId="77777777" w:rsidTr="00C000AD">
        <w:trPr>
          <w:cantSplit/>
        </w:trPr>
        <w:tc>
          <w:tcPr>
            <w:tcW w:w="1311" w:type="dxa"/>
            <w:tcBorders>
              <w:top w:val="single" w:sz="8" w:space="0" w:color="auto"/>
              <w:left w:val="nil"/>
              <w:bottom w:val="single" w:sz="8" w:space="0" w:color="auto"/>
              <w:right w:val="nil"/>
            </w:tcBorders>
            <w:hideMark/>
          </w:tcPr>
          <w:p w14:paraId="52EF5909" w14:textId="77777777" w:rsidR="005870F0" w:rsidRPr="00C36958" w:rsidRDefault="005870F0" w:rsidP="004A6897">
            <w:pPr>
              <w:spacing w:before="40" w:after="120" w:line="220" w:lineRule="exact"/>
              <w:ind w:left="3" w:right="113" w:firstLine="6"/>
            </w:pPr>
            <w:r w:rsidRPr="00C36958">
              <w:t xml:space="preserve">110 06.0-22 </w:t>
            </w:r>
          </w:p>
        </w:tc>
        <w:tc>
          <w:tcPr>
            <w:tcW w:w="6060" w:type="dxa"/>
            <w:tcBorders>
              <w:top w:val="single" w:sz="8" w:space="0" w:color="auto"/>
              <w:left w:val="nil"/>
              <w:bottom w:val="single" w:sz="8" w:space="0" w:color="auto"/>
              <w:right w:val="nil"/>
            </w:tcBorders>
            <w:hideMark/>
          </w:tcPr>
          <w:p w14:paraId="43378E7A" w14:textId="77777777" w:rsidR="005870F0" w:rsidRPr="00C36958" w:rsidRDefault="005870F0" w:rsidP="004A6897">
            <w:pPr>
              <w:spacing w:before="40" w:after="120" w:line="220" w:lineRule="exact"/>
              <w:ind w:right="113"/>
            </w:pPr>
            <w:r w:rsidRPr="00C36958">
              <w:t>7.1.5.4.3, 7.2.5.4.3</w:t>
            </w:r>
          </w:p>
        </w:tc>
        <w:tc>
          <w:tcPr>
            <w:tcW w:w="1134" w:type="dxa"/>
            <w:tcBorders>
              <w:top w:val="single" w:sz="8" w:space="0" w:color="auto"/>
              <w:left w:val="nil"/>
              <w:bottom w:val="single" w:sz="8" w:space="0" w:color="auto"/>
              <w:right w:val="nil"/>
            </w:tcBorders>
            <w:hideMark/>
          </w:tcPr>
          <w:p w14:paraId="4561C0DA" w14:textId="77777777" w:rsidR="005870F0" w:rsidRPr="00C36958" w:rsidRDefault="005870F0" w:rsidP="004A6897">
            <w:pPr>
              <w:spacing w:before="40" w:after="120" w:line="220" w:lineRule="exact"/>
              <w:ind w:right="113"/>
            </w:pPr>
            <w:r w:rsidRPr="00C36958">
              <w:t>C</w:t>
            </w:r>
          </w:p>
        </w:tc>
      </w:tr>
      <w:tr w:rsidR="005870F0" w14:paraId="7D493FD7" w14:textId="77777777" w:rsidTr="00C000AD">
        <w:trPr>
          <w:cantSplit/>
        </w:trPr>
        <w:tc>
          <w:tcPr>
            <w:tcW w:w="1311" w:type="dxa"/>
            <w:tcBorders>
              <w:top w:val="single" w:sz="8" w:space="0" w:color="auto"/>
              <w:bottom w:val="single" w:sz="8" w:space="0" w:color="auto"/>
            </w:tcBorders>
          </w:tcPr>
          <w:p w14:paraId="20036562" w14:textId="77777777" w:rsidR="005870F0" w:rsidRPr="00C36958" w:rsidRDefault="005870F0" w:rsidP="004A6897">
            <w:pPr>
              <w:spacing w:before="40" w:after="120" w:line="220" w:lineRule="exact"/>
              <w:ind w:right="113"/>
            </w:pPr>
            <w:bookmarkStart w:id="0" w:name="_GoBack"/>
          </w:p>
        </w:tc>
        <w:tc>
          <w:tcPr>
            <w:tcW w:w="6060" w:type="dxa"/>
            <w:tcBorders>
              <w:top w:val="single" w:sz="8" w:space="0" w:color="auto"/>
              <w:bottom w:val="single" w:sz="8" w:space="0" w:color="auto"/>
            </w:tcBorders>
            <w:hideMark/>
          </w:tcPr>
          <w:p w14:paraId="3D5533EC" w14:textId="77777777" w:rsidR="005870F0" w:rsidRPr="00C36958" w:rsidRDefault="005870F0" w:rsidP="004A6897">
            <w:pPr>
              <w:spacing w:before="40" w:after="120" w:line="220" w:lineRule="exact"/>
              <w:ind w:right="113"/>
            </w:pPr>
            <w:r w:rsidRPr="00C36958">
              <w:t>Your vessel has two blue cones. What distance must you normally maintain when waiting before a lock or a bridge?</w:t>
            </w:r>
          </w:p>
          <w:p w14:paraId="08B5BDFA" w14:textId="77777777" w:rsidR="005870F0" w:rsidRPr="00C36958" w:rsidRDefault="005870F0" w:rsidP="004A6897">
            <w:pPr>
              <w:spacing w:before="40" w:after="120" w:line="220" w:lineRule="exact"/>
              <w:ind w:right="113"/>
              <w:rPr>
                <w:rFonts w:ascii="Calibri" w:hAnsi="Calibri" w:cs="Calibri"/>
                <w:sz w:val="22"/>
                <w:szCs w:val="22"/>
              </w:rPr>
            </w:pPr>
            <w:r w:rsidRPr="00C36958">
              <w:t>A             50 m</w:t>
            </w:r>
          </w:p>
          <w:p w14:paraId="3F45E01C" w14:textId="77777777" w:rsidR="005870F0" w:rsidRPr="00C36958" w:rsidRDefault="005870F0" w:rsidP="004A6897">
            <w:pPr>
              <w:spacing w:before="40" w:after="120" w:line="220" w:lineRule="exact"/>
              <w:ind w:right="113"/>
            </w:pPr>
            <w:r w:rsidRPr="00C36958">
              <w:t xml:space="preserve">B             </w:t>
            </w:r>
            <w:r w:rsidRPr="00C36958">
              <w:rPr>
                <w:strike/>
              </w:rPr>
              <w:t>100</w:t>
            </w:r>
            <w:r>
              <w:t xml:space="preserve"> </w:t>
            </w:r>
            <w:r w:rsidRPr="00C36958">
              <w:rPr>
                <w:u w:val="single"/>
              </w:rPr>
              <w:t>150</w:t>
            </w:r>
            <w:r w:rsidRPr="00C36958">
              <w:t xml:space="preserve"> m</w:t>
            </w:r>
          </w:p>
          <w:p w14:paraId="76B3662A" w14:textId="77777777" w:rsidR="005870F0" w:rsidRPr="00C36958" w:rsidRDefault="005870F0" w:rsidP="004A6897">
            <w:pPr>
              <w:spacing w:before="40" w:after="120" w:line="220" w:lineRule="exact"/>
              <w:ind w:right="113"/>
            </w:pPr>
            <w:r w:rsidRPr="00C36958">
              <w:t xml:space="preserve">C             </w:t>
            </w:r>
            <w:r w:rsidRPr="00C36958">
              <w:rPr>
                <w:strike/>
              </w:rPr>
              <w:t>150</w:t>
            </w:r>
            <w:r w:rsidRPr="00C36958">
              <w:t xml:space="preserve"> </w:t>
            </w:r>
            <w:r>
              <w:rPr>
                <w:u w:val="single"/>
              </w:rPr>
              <w:t xml:space="preserve">100 </w:t>
            </w:r>
            <w:r w:rsidRPr="00C36958">
              <w:t>m</w:t>
            </w:r>
          </w:p>
          <w:p w14:paraId="5B634AD9" w14:textId="77777777" w:rsidR="005870F0" w:rsidRPr="00C36958" w:rsidRDefault="005870F0" w:rsidP="004A6897">
            <w:pPr>
              <w:spacing w:before="40" w:after="120" w:line="220" w:lineRule="exact"/>
              <w:ind w:right="113"/>
            </w:pPr>
            <w:r w:rsidRPr="00C36958">
              <w:t>D             200 m</w:t>
            </w:r>
          </w:p>
        </w:tc>
        <w:tc>
          <w:tcPr>
            <w:tcW w:w="1134" w:type="dxa"/>
            <w:tcBorders>
              <w:top w:val="single" w:sz="8" w:space="0" w:color="auto"/>
              <w:bottom w:val="single" w:sz="8" w:space="0" w:color="auto"/>
            </w:tcBorders>
          </w:tcPr>
          <w:p w14:paraId="0B3B4EC3" w14:textId="77777777" w:rsidR="005870F0" w:rsidRPr="00C36958" w:rsidRDefault="005870F0" w:rsidP="004A6897">
            <w:pPr>
              <w:spacing w:before="40" w:after="120" w:line="220" w:lineRule="exact"/>
              <w:ind w:right="113"/>
            </w:pPr>
          </w:p>
        </w:tc>
      </w:tr>
      <w:bookmarkEnd w:id="0"/>
    </w:tbl>
    <w:p w14:paraId="7E23135D" w14:textId="77777777" w:rsidR="005870F0" w:rsidRDefault="005870F0" w:rsidP="005870F0"/>
    <w:p w14:paraId="22AAC528" w14:textId="3439CE2C" w:rsidR="005870F0" w:rsidRDefault="002371B9" w:rsidP="004C30EF">
      <w:pPr>
        <w:pStyle w:val="SingleTxtG"/>
        <w:rPr>
          <w:lang w:val="de-AT"/>
        </w:rPr>
      </w:pPr>
      <w:r>
        <w:rPr>
          <w:lang w:val="de-AT"/>
        </w:rPr>
        <w:t>5</w:t>
      </w:r>
      <w:r w:rsidR="005870F0">
        <w:rPr>
          <w:lang w:val="de-AT"/>
        </w:rPr>
        <w:t>.</w:t>
      </w:r>
      <w:r w:rsidR="005870F0">
        <w:rPr>
          <w:lang w:val="de-AT"/>
        </w:rPr>
        <w:tab/>
      </w:r>
      <w:r w:rsidR="005870F0" w:rsidRPr="00DE6156">
        <w:rPr>
          <w:lang w:val="de-AT"/>
        </w:rPr>
        <w:t>110 09.0-08</w:t>
      </w:r>
      <w:r w:rsidR="005870F0">
        <w:rPr>
          <w:lang w:val="de-AT"/>
        </w:rPr>
        <w:t xml:space="preserve"> </w:t>
      </w:r>
      <w:r w:rsidR="005870F0" w:rsidRPr="00D909D9">
        <w:t>is referring to a „longitudinal compartment“. The German version is referring to a „</w:t>
      </w:r>
      <w:proofErr w:type="spellStart"/>
      <w:proofErr w:type="gramStart"/>
      <w:r w:rsidR="005870F0" w:rsidRPr="00D909D9">
        <w:t>Mittellängsschott</w:t>
      </w:r>
      <w:proofErr w:type="spellEnd"/>
      <w:r w:rsidR="005870F0" w:rsidRPr="00D909D9">
        <w:t>“ which</w:t>
      </w:r>
      <w:proofErr w:type="gramEnd"/>
      <w:r w:rsidR="005870F0" w:rsidRPr="00D909D9">
        <w:t xml:space="preserve"> is a bulkhead and not a compartment. „</w:t>
      </w:r>
      <w:proofErr w:type="gramStart"/>
      <w:r w:rsidR="005870F0" w:rsidRPr="00D909D9">
        <w:t>compartment“ has</w:t>
      </w:r>
      <w:proofErr w:type="gramEnd"/>
      <w:r w:rsidR="005870F0">
        <w:t xml:space="preserve"> </w:t>
      </w:r>
      <w:r w:rsidR="005870F0" w:rsidRPr="00D909D9">
        <w:t>to be replaced with „bulkhead</w:t>
      </w:r>
      <w:r w:rsidR="005870F0">
        <w:rPr>
          <w:lang w:val="de-AT"/>
        </w:rPr>
        <w:t>“.</w:t>
      </w:r>
    </w:p>
    <w:tbl>
      <w:tblPr>
        <w:tblW w:w="8553" w:type="dxa"/>
        <w:tblInd w:w="567" w:type="dxa"/>
        <w:tblCellMar>
          <w:left w:w="0" w:type="dxa"/>
          <w:right w:w="0" w:type="dxa"/>
        </w:tblCellMar>
        <w:tblLook w:val="04A0" w:firstRow="1" w:lastRow="0" w:firstColumn="1" w:lastColumn="0" w:noHBand="0" w:noVBand="1"/>
      </w:tblPr>
      <w:tblGrid>
        <w:gridCol w:w="1610"/>
        <w:gridCol w:w="5825"/>
        <w:gridCol w:w="1166"/>
      </w:tblGrid>
      <w:tr w:rsidR="005870F0" w14:paraId="1A31B4A2" w14:textId="77777777" w:rsidTr="004A6897">
        <w:tc>
          <w:tcPr>
            <w:tcW w:w="1594" w:type="dxa"/>
            <w:tcBorders>
              <w:top w:val="single" w:sz="8" w:space="0" w:color="auto"/>
              <w:left w:val="nil"/>
              <w:bottom w:val="single" w:sz="8" w:space="0" w:color="auto"/>
              <w:right w:val="nil"/>
            </w:tcBorders>
            <w:noWrap/>
            <w:hideMark/>
          </w:tcPr>
          <w:p w14:paraId="0C5A5871" w14:textId="77777777" w:rsidR="005870F0" w:rsidRDefault="005870F0" w:rsidP="004A6897">
            <w:pPr>
              <w:keepNext/>
              <w:spacing w:before="40" w:after="120"/>
              <w:ind w:right="113"/>
            </w:pPr>
            <w:r>
              <w:t>110 09.0-08</w:t>
            </w:r>
          </w:p>
        </w:tc>
        <w:tc>
          <w:tcPr>
            <w:tcW w:w="5809" w:type="dxa"/>
            <w:tcBorders>
              <w:top w:val="single" w:sz="8" w:space="0" w:color="auto"/>
              <w:left w:val="nil"/>
              <w:bottom w:val="single" w:sz="8" w:space="0" w:color="auto"/>
              <w:right w:val="nil"/>
            </w:tcBorders>
            <w:noWrap/>
            <w:hideMark/>
          </w:tcPr>
          <w:p w14:paraId="00FF906A" w14:textId="77777777" w:rsidR="005870F0" w:rsidRDefault="005870F0" w:rsidP="004A6897">
            <w:pPr>
              <w:keepNext/>
              <w:spacing w:before="40" w:after="120"/>
              <w:ind w:right="113"/>
            </w:pPr>
            <w:r>
              <w:t>7.2.3.20.1</w:t>
            </w:r>
          </w:p>
        </w:tc>
        <w:tc>
          <w:tcPr>
            <w:tcW w:w="1150" w:type="dxa"/>
            <w:tcBorders>
              <w:top w:val="single" w:sz="8" w:space="0" w:color="auto"/>
              <w:left w:val="nil"/>
              <w:bottom w:val="single" w:sz="8" w:space="0" w:color="auto"/>
              <w:right w:val="nil"/>
            </w:tcBorders>
            <w:noWrap/>
            <w:hideMark/>
          </w:tcPr>
          <w:p w14:paraId="6753F02C" w14:textId="77777777" w:rsidR="005870F0" w:rsidRDefault="005870F0" w:rsidP="004A6897">
            <w:pPr>
              <w:keepNext/>
              <w:spacing w:before="40" w:after="120"/>
              <w:ind w:right="113"/>
            </w:pPr>
            <w:r>
              <w:t>C</w:t>
            </w:r>
          </w:p>
        </w:tc>
      </w:tr>
      <w:tr w:rsidR="005870F0" w14:paraId="1F0088FC" w14:textId="77777777" w:rsidTr="004A6897">
        <w:tc>
          <w:tcPr>
            <w:tcW w:w="1594" w:type="dxa"/>
            <w:tcBorders>
              <w:top w:val="nil"/>
              <w:left w:val="nil"/>
              <w:bottom w:val="single" w:sz="8" w:space="0" w:color="auto"/>
              <w:right w:val="nil"/>
            </w:tcBorders>
            <w:noWrap/>
          </w:tcPr>
          <w:p w14:paraId="7FEB7853" w14:textId="77777777" w:rsidR="005870F0" w:rsidRDefault="005870F0" w:rsidP="00C000AD">
            <w:pPr>
              <w:spacing w:before="40" w:after="120"/>
              <w:ind w:right="113"/>
            </w:pPr>
          </w:p>
        </w:tc>
        <w:tc>
          <w:tcPr>
            <w:tcW w:w="5809" w:type="dxa"/>
            <w:tcBorders>
              <w:top w:val="nil"/>
              <w:left w:val="nil"/>
              <w:bottom w:val="single" w:sz="8" w:space="0" w:color="auto"/>
              <w:right w:val="nil"/>
            </w:tcBorders>
            <w:noWrap/>
            <w:hideMark/>
          </w:tcPr>
          <w:p w14:paraId="07740151" w14:textId="77777777" w:rsidR="005870F0" w:rsidRDefault="005870F0" w:rsidP="00C000AD">
            <w:pPr>
              <w:spacing w:before="40" w:after="120"/>
              <w:ind w:right="113"/>
            </w:pPr>
            <w:r>
              <w:t xml:space="preserve">A tank vessel, the tanks of which do not have a median longitudinal </w:t>
            </w:r>
            <w:r w:rsidRPr="008838FE">
              <w:rPr>
                <w:strike/>
              </w:rPr>
              <w:t>compartment</w:t>
            </w:r>
            <w:r>
              <w:t xml:space="preserve"> </w:t>
            </w:r>
            <w:r>
              <w:rPr>
                <w:u w:val="single"/>
              </w:rPr>
              <w:t>bulkhead</w:t>
            </w:r>
            <w:r>
              <w:t xml:space="preserve">, </w:t>
            </w:r>
            <w:proofErr w:type="gramStart"/>
            <w:r>
              <w:t>has to</w:t>
            </w:r>
            <w:proofErr w:type="gramEnd"/>
            <w:r>
              <w:t xml:space="preserve"> take on ballast in the double-hull spaces to navigate on a canal. Is this operation allowed?</w:t>
            </w:r>
          </w:p>
          <w:p w14:paraId="086328F7" w14:textId="77777777" w:rsidR="005870F0" w:rsidRDefault="005870F0" w:rsidP="00C000AD">
            <w:pPr>
              <w:spacing w:before="40" w:after="120"/>
              <w:ind w:left="567" w:right="113" w:hanging="567"/>
              <w:rPr>
                <w:rFonts w:ascii="Calibri" w:hAnsi="Calibri" w:cs="Calibri"/>
                <w:sz w:val="22"/>
                <w:szCs w:val="22"/>
              </w:rPr>
            </w:pPr>
            <w:r>
              <w:t>A          No, ballasting of tank vessels with no median longitudinal compartment is strictly prohibited</w:t>
            </w:r>
          </w:p>
          <w:p w14:paraId="5F274978" w14:textId="77777777" w:rsidR="005870F0" w:rsidRDefault="005870F0" w:rsidP="00C000AD">
            <w:pPr>
              <w:spacing w:before="40" w:after="120"/>
              <w:ind w:right="113"/>
            </w:pPr>
            <w:r>
              <w:t>B             Yes, if the ballast tanks are filled before loading</w:t>
            </w:r>
          </w:p>
          <w:p w14:paraId="013A7436" w14:textId="77777777" w:rsidR="005870F0" w:rsidRDefault="005870F0" w:rsidP="00C000AD">
            <w:pPr>
              <w:spacing w:before="40" w:after="120"/>
              <w:ind w:left="567" w:right="113" w:hanging="567"/>
            </w:pPr>
            <w:r>
              <w:t xml:space="preserve">C          Yes, if it has been </w:t>
            </w:r>
            <w:proofErr w:type="gramStart"/>
            <w:r>
              <w:t>taken into account</w:t>
            </w:r>
            <w:proofErr w:type="gramEnd"/>
            <w:r>
              <w:t xml:space="preserve"> in the intact and damage stability calculations and this is allowed for the substance concerned</w:t>
            </w:r>
          </w:p>
          <w:p w14:paraId="3A88F982" w14:textId="77777777" w:rsidR="005870F0" w:rsidRDefault="005870F0" w:rsidP="00C000AD">
            <w:pPr>
              <w:spacing w:before="40" w:after="120"/>
              <w:ind w:right="113"/>
            </w:pPr>
            <w:r>
              <w:t>D             Yes, if the ballast tanks are not carrying any cargo</w:t>
            </w:r>
          </w:p>
        </w:tc>
        <w:tc>
          <w:tcPr>
            <w:tcW w:w="1150" w:type="dxa"/>
            <w:tcBorders>
              <w:top w:val="nil"/>
              <w:left w:val="nil"/>
              <w:bottom w:val="single" w:sz="8" w:space="0" w:color="auto"/>
              <w:right w:val="nil"/>
            </w:tcBorders>
            <w:noWrap/>
          </w:tcPr>
          <w:p w14:paraId="33D8CB6B" w14:textId="77777777" w:rsidR="005870F0" w:rsidRDefault="005870F0" w:rsidP="00C000AD">
            <w:pPr>
              <w:spacing w:before="40" w:after="120"/>
              <w:ind w:right="113"/>
            </w:pPr>
          </w:p>
        </w:tc>
      </w:tr>
    </w:tbl>
    <w:p w14:paraId="32BC62DB" w14:textId="21A6EAE2" w:rsidR="005870F0" w:rsidRPr="00D909D9" w:rsidRDefault="004C30EF" w:rsidP="00C000AD">
      <w:pPr>
        <w:pStyle w:val="HChG"/>
      </w:pPr>
      <w:r>
        <w:lastRenderedPageBreak/>
        <w:tab/>
      </w:r>
      <w:r w:rsidR="003B57FC">
        <w:t>III</w:t>
      </w:r>
      <w:r w:rsidR="005870F0" w:rsidRPr="00D909D9">
        <w:t>.</w:t>
      </w:r>
      <w:r w:rsidR="005870F0" w:rsidRPr="00D909D9">
        <w:tab/>
        <w:t>Co</w:t>
      </w:r>
      <w:r>
        <w:t>r</w:t>
      </w:r>
      <w:r w:rsidR="005870F0" w:rsidRPr="00D909D9">
        <w:t>rections of the proposed German version for 2021 (as submitted with INF 11)</w:t>
      </w:r>
    </w:p>
    <w:p w14:paraId="59FD89AF" w14:textId="56632C58" w:rsidR="002371B9" w:rsidRDefault="00C000AD" w:rsidP="00C000AD">
      <w:pPr>
        <w:pStyle w:val="H1G"/>
      </w:pPr>
      <w:r>
        <w:tab/>
        <w:t>A</w:t>
      </w:r>
      <w:r w:rsidR="005870F0" w:rsidRPr="00D909D9">
        <w:t>.</w:t>
      </w:r>
      <w:r w:rsidR="005870F0" w:rsidRPr="00D909D9">
        <w:tab/>
        <w:t>110 01.0-13</w:t>
      </w:r>
    </w:p>
    <w:p w14:paraId="51F1D561" w14:textId="399F3998" w:rsidR="002371B9" w:rsidRDefault="00C000AD" w:rsidP="004C30EF">
      <w:pPr>
        <w:pStyle w:val="SingleTxtG"/>
      </w:pPr>
      <w:r>
        <w:t>6.</w:t>
      </w:r>
      <w:r>
        <w:tab/>
      </w:r>
      <w:r w:rsidR="005870F0" w:rsidRPr="00D909D9">
        <w:t xml:space="preserve">The proposed wording of the wrong answer D is stating that the ADN aims to prevent multiple controls of vessels during international voyages. But 1.8.1.2.1 is referring to the prevention of multiple checks. Answer D is therefore not </w:t>
      </w:r>
      <w:proofErr w:type="gramStart"/>
      <w:r w:rsidR="005870F0" w:rsidRPr="00D909D9">
        <w:t>really wrong</w:t>
      </w:r>
      <w:proofErr w:type="gramEnd"/>
      <w:r w:rsidR="005870F0" w:rsidRPr="00D909D9">
        <w:t xml:space="preserve"> and has</w:t>
      </w:r>
      <w:r w:rsidR="005870F0">
        <w:t xml:space="preserve"> </w:t>
      </w:r>
      <w:r w:rsidR="005870F0" w:rsidRPr="00D909D9">
        <w:t>to be improved. Proposed correction:</w:t>
      </w:r>
    </w:p>
    <w:p w14:paraId="00293152" w14:textId="494E0A66" w:rsidR="005870F0" w:rsidRPr="00D909D9" w:rsidRDefault="005870F0" w:rsidP="004C30EF">
      <w:pPr>
        <w:pStyle w:val="SingleTxtG"/>
      </w:pPr>
      <w:r w:rsidRPr="00D909D9">
        <w:t>„D</w:t>
      </w:r>
      <w:r w:rsidRPr="00D909D9">
        <w:tab/>
      </w:r>
      <w:r w:rsidRPr="00D909D9">
        <w:rPr>
          <w:lang w:val="de-AT"/>
        </w:rPr>
        <w:t xml:space="preserve">Mit dem ADN sollen </w:t>
      </w:r>
      <w:r w:rsidRPr="00D909D9">
        <w:rPr>
          <w:u w:val="single"/>
          <w:lang w:val="de-AT"/>
        </w:rPr>
        <w:t>vor allem</w:t>
      </w:r>
      <w:r w:rsidRPr="00D909D9">
        <w:rPr>
          <w:lang w:val="de-AT"/>
        </w:rPr>
        <w:t xml:space="preserve"> mehrfache Kontrollen bei grenzüberschreitender Beförderung vermieden </w:t>
      </w:r>
      <w:proofErr w:type="gramStart"/>
      <w:r w:rsidRPr="00D909D9">
        <w:rPr>
          <w:lang w:val="de-AT"/>
        </w:rPr>
        <w:t>werden.“</w:t>
      </w:r>
      <w:proofErr w:type="gramEnd"/>
    </w:p>
    <w:p w14:paraId="682A1A9E" w14:textId="62194453" w:rsidR="002371B9" w:rsidRDefault="00C000AD" w:rsidP="00C000AD">
      <w:pPr>
        <w:pStyle w:val="H1G"/>
      </w:pPr>
      <w:r>
        <w:tab/>
        <w:t>B</w:t>
      </w:r>
      <w:r w:rsidR="005870F0" w:rsidRPr="00D909D9">
        <w:t>.</w:t>
      </w:r>
      <w:r w:rsidR="005870F0" w:rsidRPr="00D909D9">
        <w:tab/>
        <w:t>110 01.0-20</w:t>
      </w:r>
    </w:p>
    <w:p w14:paraId="2C0CE8AF" w14:textId="6C13A86B" w:rsidR="002371B9" w:rsidRDefault="00C000AD" w:rsidP="004C30EF">
      <w:pPr>
        <w:pStyle w:val="SingleTxtG"/>
      </w:pPr>
      <w:r>
        <w:t>7.</w:t>
      </w:r>
      <w:r>
        <w:tab/>
      </w:r>
      <w:r w:rsidR="005870F0" w:rsidRPr="00D909D9">
        <w:t>The proposed new wording of the question could be misleading: which regulations of ADN apply, if a laptop with lithium batteries is used in the wheelhouse? The answer is none. It is not clear enough that the question is only referring to regulations of ADN for the laptop. Proposed correction:</w:t>
      </w:r>
    </w:p>
    <w:p w14:paraId="4755CE63" w14:textId="4F63359F" w:rsidR="005870F0" w:rsidRPr="00D909D9" w:rsidRDefault="005870F0" w:rsidP="004C30EF">
      <w:pPr>
        <w:pStyle w:val="SingleTxtG"/>
      </w:pPr>
      <w:r w:rsidRPr="00D909D9">
        <w:t>„</w:t>
      </w:r>
      <w:r w:rsidRPr="00D909D9">
        <w:rPr>
          <w:lang w:val="de-AT"/>
        </w:rPr>
        <w:t xml:space="preserve">Welche Beförderungsvorschriften des ADN gelten für einen tragbaren Rechner, der mit Lithium-Batterien betrieben wird, und im Steuerhaus eines Schiffes mitgeführt </w:t>
      </w:r>
      <w:proofErr w:type="gramStart"/>
      <w:r w:rsidRPr="00D909D9">
        <w:rPr>
          <w:lang w:val="de-AT"/>
        </w:rPr>
        <w:t>wird?</w:t>
      </w:r>
      <w:r w:rsidRPr="00D909D9">
        <w:t>“</w:t>
      </w:r>
      <w:proofErr w:type="gramEnd"/>
    </w:p>
    <w:p w14:paraId="7D4DC7CD" w14:textId="2ABA6CC9" w:rsidR="002371B9" w:rsidRDefault="00C000AD" w:rsidP="00C000AD">
      <w:pPr>
        <w:pStyle w:val="H1G"/>
      </w:pPr>
      <w:r>
        <w:tab/>
        <w:t>C</w:t>
      </w:r>
      <w:r w:rsidR="005870F0" w:rsidRPr="00D909D9">
        <w:t>.</w:t>
      </w:r>
      <w:r w:rsidR="005870F0" w:rsidRPr="00D909D9">
        <w:tab/>
        <w:t>110 01.0-24</w:t>
      </w:r>
    </w:p>
    <w:p w14:paraId="41DB7D44" w14:textId="1BAC4863" w:rsidR="005870F0" w:rsidRPr="00D909D9" w:rsidRDefault="00C000AD" w:rsidP="004C30EF">
      <w:pPr>
        <w:pStyle w:val="SingleTxtG"/>
      </w:pPr>
      <w:r>
        <w:t>8.</w:t>
      </w:r>
      <w:r>
        <w:tab/>
      </w:r>
      <w:r w:rsidR="005870F0" w:rsidRPr="00D909D9">
        <w:t>Editorial improvement of the German wording: „</w:t>
      </w:r>
      <w:r w:rsidR="005870F0" w:rsidRPr="00D909D9">
        <w:rPr>
          <w:lang w:val="de-AT"/>
        </w:rPr>
        <w:t xml:space="preserve">Wer hat </w:t>
      </w:r>
      <w:r w:rsidR="005870F0" w:rsidRPr="00D909D9">
        <w:rPr>
          <w:strike/>
          <w:lang w:val="de-AT"/>
        </w:rPr>
        <w:t xml:space="preserve">bei </w:t>
      </w:r>
      <w:proofErr w:type="gramStart"/>
      <w:r w:rsidR="005870F0" w:rsidRPr="00D909D9">
        <w:rPr>
          <w:strike/>
          <w:lang w:val="de-AT"/>
        </w:rPr>
        <w:t>seinen</w:t>
      </w:r>
      <w:r w:rsidR="005870F0" w:rsidRPr="00D909D9">
        <w:rPr>
          <w:lang w:val="de-AT"/>
        </w:rPr>
        <w:t xml:space="preserve">  </w:t>
      </w:r>
      <w:r w:rsidR="005870F0" w:rsidRPr="00D909D9">
        <w:rPr>
          <w:u w:val="single"/>
          <w:lang w:val="de-AT"/>
        </w:rPr>
        <w:t>auf</w:t>
      </w:r>
      <w:proofErr w:type="gramEnd"/>
      <w:r w:rsidR="005870F0" w:rsidRPr="00D909D9">
        <w:rPr>
          <w:u w:val="single"/>
          <w:lang w:val="de-AT"/>
        </w:rPr>
        <w:t xml:space="preserve"> Grund seiner </w:t>
      </w:r>
      <w:r w:rsidR="005870F0" w:rsidRPr="00D909D9">
        <w:rPr>
          <w:lang w:val="de-AT"/>
        </w:rPr>
        <w:t>Sicherheitspflichten darauf zu achten, dass das Schiff nicht überladen wird?“</w:t>
      </w:r>
    </w:p>
    <w:p w14:paraId="29377497" w14:textId="01D48B11" w:rsidR="002371B9" w:rsidRDefault="00C000AD" w:rsidP="00C000AD">
      <w:pPr>
        <w:pStyle w:val="H1G"/>
      </w:pPr>
      <w:r>
        <w:tab/>
        <w:t>D</w:t>
      </w:r>
      <w:r w:rsidR="005870F0" w:rsidRPr="00D909D9">
        <w:t>.</w:t>
      </w:r>
      <w:r w:rsidR="005870F0" w:rsidRPr="00D909D9">
        <w:tab/>
        <w:t>110 01.0-28</w:t>
      </w:r>
    </w:p>
    <w:p w14:paraId="1BD492FA" w14:textId="648E9AAA" w:rsidR="002371B9" w:rsidRDefault="00C000AD" w:rsidP="004C30EF">
      <w:pPr>
        <w:pStyle w:val="SingleTxtG"/>
      </w:pPr>
      <w:r>
        <w:t>9.</w:t>
      </w:r>
      <w:r>
        <w:tab/>
      </w:r>
      <w:r w:rsidR="005870F0" w:rsidRPr="00D909D9">
        <w:t xml:space="preserve">The question is if a vessel has to conform to new technical regulations and a proposed wrong answer is no, „if this is indicated in the new technical </w:t>
      </w:r>
      <w:proofErr w:type="gramStart"/>
      <w:r w:rsidR="005870F0" w:rsidRPr="00D909D9">
        <w:t>regulation“</w:t>
      </w:r>
      <w:proofErr w:type="gramEnd"/>
      <w:r w:rsidR="005870F0" w:rsidRPr="00D909D9">
        <w:t>. It is true that transitional provisions are currently in chapter 1.6, but it would be possible to introduce a new regulation that is only valid from a specified date in the future. The answer is therefore not entirely wrong. Proposed correction:</w:t>
      </w:r>
    </w:p>
    <w:p w14:paraId="13CA6F39" w14:textId="77777777" w:rsidR="002371B9" w:rsidRDefault="005870F0" w:rsidP="004C30EF">
      <w:pPr>
        <w:pStyle w:val="SingleTxtG"/>
      </w:pPr>
      <w:r w:rsidRPr="00D909D9">
        <w:t>„D</w:t>
      </w:r>
      <w:r w:rsidRPr="00D909D9">
        <w:tab/>
      </w:r>
      <w:r w:rsidRPr="00D909D9">
        <w:rPr>
          <w:lang w:val="de-AT"/>
        </w:rPr>
        <w:t xml:space="preserve">aber nur, wenn das bei der neuen Bauvorschrift vermerkt </w:t>
      </w:r>
      <w:proofErr w:type="gramStart"/>
      <w:r w:rsidRPr="00D909D9">
        <w:rPr>
          <w:lang w:val="de-AT"/>
        </w:rPr>
        <w:t>ist</w:t>
      </w:r>
      <w:r w:rsidRPr="00D909D9">
        <w:t>.“</w:t>
      </w:r>
      <w:proofErr w:type="gramEnd"/>
    </w:p>
    <w:p w14:paraId="377F2E04" w14:textId="77777777" w:rsidR="002371B9" w:rsidRDefault="005870F0" w:rsidP="004C30EF">
      <w:pPr>
        <w:pStyle w:val="SingleTxtG"/>
      </w:pPr>
      <w:r w:rsidRPr="00D909D9">
        <w:t xml:space="preserve">Additional editorial improvements of the German wording: </w:t>
      </w:r>
    </w:p>
    <w:p w14:paraId="784A81A2" w14:textId="77777777" w:rsidR="002371B9" w:rsidRDefault="005870F0" w:rsidP="004C30EF">
      <w:pPr>
        <w:pStyle w:val="SingleTxtG"/>
      </w:pPr>
      <w:r w:rsidRPr="00D909D9">
        <w:t>Delete „</w:t>
      </w:r>
      <w:proofErr w:type="spellStart"/>
      <w:r w:rsidRPr="00D909D9">
        <w:t>immer</w:t>
      </w:r>
      <w:proofErr w:type="spellEnd"/>
      <w:r w:rsidRPr="00D909D9">
        <w:t xml:space="preserve"> </w:t>
      </w:r>
      <w:proofErr w:type="spellStart"/>
      <w:proofErr w:type="gramStart"/>
      <w:r w:rsidRPr="00D909D9">
        <w:t>sofort</w:t>
      </w:r>
      <w:proofErr w:type="spellEnd"/>
      <w:r w:rsidRPr="00D909D9">
        <w:t>“ in</w:t>
      </w:r>
      <w:proofErr w:type="gramEnd"/>
      <w:r w:rsidRPr="00D909D9">
        <w:t xml:space="preserve"> the question.</w:t>
      </w:r>
    </w:p>
    <w:p w14:paraId="1C615EA4" w14:textId="3939F43E" w:rsidR="005870F0" w:rsidRPr="00D909D9" w:rsidRDefault="005870F0" w:rsidP="004C30EF">
      <w:pPr>
        <w:pStyle w:val="SingleTxtG"/>
      </w:pPr>
      <w:r w:rsidRPr="00D909D9">
        <w:t xml:space="preserve">All answers </w:t>
      </w:r>
      <w:proofErr w:type="gramStart"/>
      <w:r w:rsidRPr="00D909D9">
        <w:t>have to</w:t>
      </w:r>
      <w:proofErr w:type="gramEnd"/>
      <w:r w:rsidRPr="00D909D9">
        <w:t xml:space="preserve"> start with a lowercase letter, bec</w:t>
      </w:r>
      <w:r w:rsidR="003B57FC">
        <w:t>a</w:t>
      </w:r>
      <w:r w:rsidRPr="00D909D9">
        <w:t>use they are part of a sentence.</w:t>
      </w:r>
    </w:p>
    <w:p w14:paraId="2E9EE633" w14:textId="3E61DA36" w:rsidR="002371B9" w:rsidRDefault="00C000AD" w:rsidP="00C000AD">
      <w:pPr>
        <w:pStyle w:val="H1G"/>
      </w:pPr>
      <w:r>
        <w:tab/>
        <w:t>E</w:t>
      </w:r>
      <w:r w:rsidR="005870F0" w:rsidRPr="00D909D9">
        <w:t>.</w:t>
      </w:r>
      <w:r w:rsidR="005870F0" w:rsidRPr="00D909D9">
        <w:tab/>
        <w:t>110 01.0-29</w:t>
      </w:r>
    </w:p>
    <w:p w14:paraId="5E787140" w14:textId="32B94F80" w:rsidR="005870F0" w:rsidRPr="00D909D9" w:rsidRDefault="00C000AD" w:rsidP="004C30EF">
      <w:pPr>
        <w:pStyle w:val="SingleTxtG"/>
      </w:pPr>
      <w:r>
        <w:t>10.</w:t>
      </w:r>
      <w:r>
        <w:tab/>
      </w:r>
      <w:r w:rsidR="005870F0" w:rsidRPr="00D909D9">
        <w:t xml:space="preserve">A proposed wrong answer to the question regarding the purpose of multilateral agreements is „ADN is not applicable to certain dangerous substances. But 1.5.1.1 is stating: „In accordance with Article 7, paragraph 1 of ADN, the competent authorities of the Contracting Parties may agree directly among themselves to authorize certain transport operations in their territories by temporary derogation from the requirements of </w:t>
      </w:r>
      <w:proofErr w:type="gramStart"/>
      <w:r w:rsidR="005870F0" w:rsidRPr="00D909D9">
        <w:t>ADN“</w:t>
      </w:r>
      <w:proofErr w:type="gramEnd"/>
      <w:r w:rsidR="005870F0" w:rsidRPr="00D909D9">
        <w:t>. It would therefore be possible to exclude certain dangerous substances from the application of the ADN. Proposed correction: keep the former version of answer B.</w:t>
      </w:r>
    </w:p>
    <w:p w14:paraId="0BADB45C" w14:textId="0E024E07" w:rsidR="003B57FC" w:rsidRDefault="00C000AD" w:rsidP="00C000AD">
      <w:pPr>
        <w:pStyle w:val="H1G"/>
      </w:pPr>
      <w:r>
        <w:lastRenderedPageBreak/>
        <w:tab/>
        <w:t>F</w:t>
      </w:r>
      <w:r w:rsidR="002371B9">
        <w:t>.</w:t>
      </w:r>
      <w:r w:rsidR="005870F0" w:rsidRPr="00D909D9">
        <w:tab/>
        <w:t>110 06.0-19</w:t>
      </w:r>
    </w:p>
    <w:p w14:paraId="4D9D7C84" w14:textId="10BBE6A1" w:rsidR="005870F0" w:rsidRPr="00D909D9" w:rsidRDefault="00C000AD" w:rsidP="004C30EF">
      <w:pPr>
        <w:pStyle w:val="SingleTxtG"/>
      </w:pPr>
      <w:r>
        <w:t>11.</w:t>
      </w:r>
      <w:r>
        <w:tab/>
      </w:r>
      <w:r w:rsidR="005870F0" w:rsidRPr="00D909D9">
        <w:t>The question is referring to CEVNI, but it is proposed to replace „CEVNI, article 8.01</w:t>
      </w:r>
      <w:proofErr w:type="gramStart"/>
      <w:r w:rsidR="005870F0" w:rsidRPr="00D909D9">
        <w:t>“ as</w:t>
      </w:r>
      <w:proofErr w:type="gramEnd"/>
      <w:r w:rsidR="005870F0" w:rsidRPr="00D909D9">
        <w:t xml:space="preserve"> source for the answers by „general knowledge“. The existing source is correct and should not be deleted.</w:t>
      </w:r>
    </w:p>
    <w:p w14:paraId="25DF5F19" w14:textId="23B1BB0C" w:rsidR="003B57FC" w:rsidRDefault="00C000AD" w:rsidP="00C000AD">
      <w:pPr>
        <w:pStyle w:val="H1G"/>
      </w:pPr>
      <w:r>
        <w:tab/>
        <w:t>G</w:t>
      </w:r>
      <w:r w:rsidR="005870F0" w:rsidRPr="00D909D9">
        <w:t>.</w:t>
      </w:r>
      <w:r w:rsidR="005870F0" w:rsidRPr="00D909D9">
        <w:tab/>
        <w:t>110 06.0-22</w:t>
      </w:r>
    </w:p>
    <w:p w14:paraId="2DBEACBF" w14:textId="7CD59624" w:rsidR="005870F0" w:rsidRPr="00D909D9" w:rsidRDefault="00C000AD" w:rsidP="004C30EF">
      <w:pPr>
        <w:pStyle w:val="SingleTxtG"/>
      </w:pPr>
      <w:r>
        <w:t>12.</w:t>
      </w:r>
      <w:r>
        <w:tab/>
      </w:r>
      <w:r w:rsidR="005870F0" w:rsidRPr="00D909D9">
        <w:t>Editorial correction of the German wording: insert „</w:t>
      </w:r>
      <w:proofErr w:type="gramStart"/>
      <w:r w:rsidR="005870F0" w:rsidRPr="00D909D9">
        <w:t>es“ before</w:t>
      </w:r>
      <w:proofErr w:type="gramEnd"/>
      <w:r w:rsidR="005870F0" w:rsidRPr="00D909D9">
        <w:t xml:space="preserve"> „</w:t>
      </w:r>
      <w:proofErr w:type="spellStart"/>
      <w:r w:rsidR="005870F0" w:rsidRPr="00D909D9">
        <w:t>im</w:t>
      </w:r>
      <w:proofErr w:type="spellEnd"/>
      <w:r w:rsidR="005870F0" w:rsidRPr="00D909D9">
        <w:t>“ in the question.</w:t>
      </w:r>
    </w:p>
    <w:p w14:paraId="33626E3E" w14:textId="47CC042D" w:rsidR="003B57FC" w:rsidRDefault="00C000AD" w:rsidP="00C000AD">
      <w:pPr>
        <w:pStyle w:val="H1G"/>
      </w:pPr>
      <w:r>
        <w:tab/>
        <w:t>H</w:t>
      </w:r>
      <w:r w:rsidR="005870F0" w:rsidRPr="00D909D9">
        <w:t>.</w:t>
      </w:r>
      <w:r w:rsidR="005870F0" w:rsidRPr="00D909D9">
        <w:tab/>
        <w:t>130 07.0-19</w:t>
      </w:r>
    </w:p>
    <w:p w14:paraId="06F5D83B" w14:textId="7A494F24" w:rsidR="005870F0" w:rsidRPr="00D909D9" w:rsidRDefault="00C000AD" w:rsidP="004C30EF">
      <w:pPr>
        <w:pStyle w:val="SingleTxtG"/>
      </w:pPr>
      <w:r>
        <w:t>13.</w:t>
      </w:r>
      <w:r>
        <w:tab/>
      </w:r>
      <w:r w:rsidR="005870F0" w:rsidRPr="00D909D9">
        <w:t>It is proposed to delete „</w:t>
      </w:r>
      <w:proofErr w:type="spellStart"/>
      <w:r w:rsidR="005870F0" w:rsidRPr="00D909D9">
        <w:t>oder</w:t>
      </w:r>
      <w:proofErr w:type="spellEnd"/>
      <w:r w:rsidR="005870F0" w:rsidRPr="00D909D9">
        <w:t xml:space="preserve"> </w:t>
      </w:r>
      <w:proofErr w:type="gramStart"/>
      <w:r w:rsidR="005870F0" w:rsidRPr="00D909D9">
        <w:t>OTTOKRAFTSTOFF“ in</w:t>
      </w:r>
      <w:proofErr w:type="gramEnd"/>
      <w:r w:rsidR="005870F0" w:rsidRPr="00D909D9">
        <w:t xml:space="preserve"> the correct answer B to the question which product has to be listed in the vessel substance list to require a register of operations in accordance with 8.1.11. But the register is not only required if „</w:t>
      </w:r>
      <w:proofErr w:type="gramStart"/>
      <w:r w:rsidR="005870F0" w:rsidRPr="00D909D9">
        <w:t>BENZIN“ is</w:t>
      </w:r>
      <w:proofErr w:type="gramEnd"/>
      <w:r w:rsidR="005870F0" w:rsidRPr="00D909D9">
        <w:t xml:space="preserve"> listed in the substance list, but also if „OTTOKRAFTSTOFF“ is listed. The answer should therefore stay as it is. In other languages all the allowed names that are listed in table C should be included in the answer B.</w:t>
      </w:r>
    </w:p>
    <w:p w14:paraId="33B2CD03" w14:textId="3B50296E" w:rsidR="003B57FC" w:rsidRDefault="00C000AD" w:rsidP="00C000AD">
      <w:pPr>
        <w:pStyle w:val="H1G"/>
      </w:pPr>
      <w:r>
        <w:tab/>
        <w:t>I</w:t>
      </w:r>
      <w:r w:rsidR="005870F0" w:rsidRPr="00D909D9">
        <w:t>.</w:t>
      </w:r>
      <w:r w:rsidR="005870F0" w:rsidRPr="00D909D9">
        <w:tab/>
        <w:t>130 08.0-20</w:t>
      </w:r>
    </w:p>
    <w:p w14:paraId="207515CB" w14:textId="0BE4CA01" w:rsidR="005870F0" w:rsidRPr="008C5949" w:rsidRDefault="00C000AD" w:rsidP="004C30EF">
      <w:pPr>
        <w:pStyle w:val="SingleTxtG"/>
      </w:pPr>
      <w:r>
        <w:t>14.</w:t>
      </w:r>
      <w:r>
        <w:tab/>
      </w:r>
      <w:r w:rsidR="005870F0" w:rsidRPr="00D909D9">
        <w:t xml:space="preserve">The proposed new wording of the question implies that it is always allowed to use electric drills on the hatch cover of a tank vessel type N open with flame arresters, </w:t>
      </w:r>
      <w:proofErr w:type="gramStart"/>
      <w:r w:rsidR="005870F0" w:rsidRPr="00D909D9">
        <w:t>as long as</w:t>
      </w:r>
      <w:proofErr w:type="gramEnd"/>
      <w:r w:rsidR="005870F0" w:rsidRPr="00D909D9">
        <w:t xml:space="preserve"> the electric drill is certified for this zone. But sparks can not only be created by the el</w:t>
      </w:r>
      <w:r w:rsidR="005870F0">
        <w:t>e</w:t>
      </w:r>
      <w:r w:rsidR="005870F0" w:rsidRPr="00D909D9">
        <w:t>ctric engine of the drill, but also by the contact of the drill with the hatch cover. It should be investigated if a certification of the electric drill is excluding this risk.</w:t>
      </w:r>
    </w:p>
    <w:p w14:paraId="34DFBBF9" w14:textId="77777777" w:rsidR="00FF51A5" w:rsidRDefault="00FF51A5"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F51A5" w:rsidSect="005870F0">
      <w:headerReference w:type="even" r:id="rId11"/>
      <w:headerReference w:type="default" r:id="rId12"/>
      <w:footerReference w:type="even" r:id="rId13"/>
      <w:footerReference w:type="default" r:id="rId14"/>
      <w:headerReference w:type="first" r:id="rId15"/>
      <w:endnotePr>
        <w:numFmt w:val="decimal"/>
      </w:endnotePr>
      <w:pgSz w:w="11907" w:h="16840" w:code="9"/>
      <w:pgMar w:top="1417" w:right="1134" w:bottom="1134" w:left="1134" w:header="73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D2C3F" w14:textId="77777777" w:rsidR="00AC7386" w:rsidRPr="00FB1744" w:rsidRDefault="00AC7386" w:rsidP="00FB1744">
      <w:pPr>
        <w:pStyle w:val="Footer"/>
      </w:pPr>
    </w:p>
  </w:endnote>
  <w:endnote w:type="continuationSeparator" w:id="0">
    <w:p w14:paraId="62993812" w14:textId="77777777" w:rsidR="00AC7386" w:rsidRPr="00FB1744" w:rsidRDefault="00AC738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33EF" w14:textId="5BB705AB" w:rsidR="00DD2361" w:rsidRPr="00DD2361" w:rsidRDefault="00DD2361" w:rsidP="005870F0">
    <w:pPr>
      <w:pStyle w:val="Footer"/>
      <w:tabs>
        <w:tab w:val="right" w:pos="9638"/>
      </w:tabs>
      <w:jc w:val="both"/>
      <w:rPr>
        <w:b/>
        <w:sz w:val="18"/>
      </w:rPr>
    </w:pPr>
    <w:r w:rsidRPr="00DD2361">
      <w:rPr>
        <w:b/>
        <w:sz w:val="18"/>
      </w:rPr>
      <w:fldChar w:fldCharType="begin"/>
    </w:r>
    <w:r w:rsidRPr="00DD2361">
      <w:rPr>
        <w:b/>
        <w:sz w:val="18"/>
      </w:rPr>
      <w:instrText xml:space="preserve"> PAGE  \* MERGEFORMAT </w:instrText>
    </w:r>
    <w:r w:rsidRPr="00DD2361">
      <w:rPr>
        <w:b/>
        <w:sz w:val="18"/>
      </w:rPr>
      <w:fldChar w:fldCharType="separate"/>
    </w:r>
    <w:r w:rsidRPr="00DD2361">
      <w:rPr>
        <w:b/>
        <w:noProof/>
        <w:sz w:val="18"/>
      </w:rPr>
      <w:t>8</w:t>
    </w:r>
    <w:r w:rsidRPr="00DD2361">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3B2C3" w14:textId="1B63B8D8" w:rsidR="00DD2361" w:rsidRPr="00DD2361" w:rsidRDefault="00DD2361" w:rsidP="005870F0">
    <w:pPr>
      <w:pStyle w:val="Footer"/>
      <w:tabs>
        <w:tab w:val="right" w:pos="9638"/>
      </w:tabs>
      <w:jc w:val="right"/>
      <w:rPr>
        <w:sz w:val="18"/>
      </w:rPr>
    </w:pPr>
    <w:r w:rsidRPr="00DD2361">
      <w:rPr>
        <w:b/>
        <w:sz w:val="18"/>
      </w:rPr>
      <w:fldChar w:fldCharType="begin"/>
    </w:r>
    <w:r w:rsidRPr="00DD2361">
      <w:rPr>
        <w:b/>
        <w:sz w:val="18"/>
      </w:rPr>
      <w:instrText xml:space="preserve"> PAGE  \* MERGEFORMAT </w:instrText>
    </w:r>
    <w:r w:rsidRPr="00DD2361">
      <w:rPr>
        <w:b/>
        <w:sz w:val="18"/>
      </w:rPr>
      <w:fldChar w:fldCharType="separate"/>
    </w:r>
    <w:r w:rsidRPr="00DD2361">
      <w:rPr>
        <w:b/>
        <w:noProof/>
        <w:sz w:val="18"/>
      </w:rPr>
      <w:t>9</w:t>
    </w:r>
    <w:r w:rsidRPr="00DD2361">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C2830" w14:textId="77777777" w:rsidR="00AC7386" w:rsidRPr="00FB1744" w:rsidRDefault="00AC7386" w:rsidP="00FB1744">
      <w:pPr>
        <w:tabs>
          <w:tab w:val="right" w:pos="2155"/>
        </w:tabs>
        <w:spacing w:after="80" w:line="240" w:lineRule="auto"/>
        <w:ind w:left="680"/>
      </w:pPr>
      <w:r>
        <w:rPr>
          <w:u w:val="single"/>
        </w:rPr>
        <w:tab/>
      </w:r>
    </w:p>
  </w:footnote>
  <w:footnote w:type="continuationSeparator" w:id="0">
    <w:p w14:paraId="16A175D1" w14:textId="77777777" w:rsidR="00AC7386" w:rsidRPr="00FB1744" w:rsidRDefault="00AC7386"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A0C89" w14:textId="5D52CD13" w:rsidR="00DD2361" w:rsidRPr="005870F0" w:rsidRDefault="005870F0" w:rsidP="005870F0">
    <w:pPr>
      <w:pStyle w:val="Header"/>
      <w:rPr>
        <w:lang w:val="fr-CH"/>
      </w:rPr>
    </w:pPr>
    <w:r>
      <w:rPr>
        <w:lang w:val="fr-CH"/>
      </w:rPr>
      <w:t>INF.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C09B4" w14:textId="5A0DAB54" w:rsidR="00DD2361" w:rsidRPr="005870F0" w:rsidRDefault="005870F0" w:rsidP="005870F0">
    <w:pPr>
      <w:pStyle w:val="Header"/>
      <w:jc w:val="right"/>
      <w:rPr>
        <w:lang w:val="fr-CH"/>
      </w:rPr>
    </w:pPr>
    <w:r>
      <w:rPr>
        <w:lang w:val="fr-CH"/>
      </w:rPr>
      <w:t>INF.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4CB36" w14:textId="77777777" w:rsidR="005870F0" w:rsidRDefault="005870F0" w:rsidP="005870F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1182C"/>
    <w:rsid w:val="00046E92"/>
    <w:rsid w:val="000D1B89"/>
    <w:rsid w:val="000F6E29"/>
    <w:rsid w:val="001170DC"/>
    <w:rsid w:val="001E5FBB"/>
    <w:rsid w:val="00214D0E"/>
    <w:rsid w:val="002371B9"/>
    <w:rsid w:val="00247E2C"/>
    <w:rsid w:val="002D573C"/>
    <w:rsid w:val="002D6C53"/>
    <w:rsid w:val="002F5595"/>
    <w:rsid w:val="003243F4"/>
    <w:rsid w:val="00334F6A"/>
    <w:rsid w:val="00342AC8"/>
    <w:rsid w:val="00375D87"/>
    <w:rsid w:val="00380D5C"/>
    <w:rsid w:val="003B4550"/>
    <w:rsid w:val="003B57FC"/>
    <w:rsid w:val="003F5E23"/>
    <w:rsid w:val="003F7CB0"/>
    <w:rsid w:val="0043448D"/>
    <w:rsid w:val="00461253"/>
    <w:rsid w:val="004739C7"/>
    <w:rsid w:val="004C30EF"/>
    <w:rsid w:val="005042C2"/>
    <w:rsid w:val="00506C12"/>
    <w:rsid w:val="0056599A"/>
    <w:rsid w:val="00585AE1"/>
    <w:rsid w:val="005870F0"/>
    <w:rsid w:val="00587690"/>
    <w:rsid w:val="005A49B8"/>
    <w:rsid w:val="005A77D0"/>
    <w:rsid w:val="00671529"/>
    <w:rsid w:val="006A5598"/>
    <w:rsid w:val="0071182C"/>
    <w:rsid w:val="00717266"/>
    <w:rsid w:val="007268F9"/>
    <w:rsid w:val="00780C32"/>
    <w:rsid w:val="007914D0"/>
    <w:rsid w:val="007C52B0"/>
    <w:rsid w:val="008031C8"/>
    <w:rsid w:val="00814548"/>
    <w:rsid w:val="008436F7"/>
    <w:rsid w:val="00887310"/>
    <w:rsid w:val="008D2DB0"/>
    <w:rsid w:val="009411B4"/>
    <w:rsid w:val="009D0139"/>
    <w:rsid w:val="009F5CDC"/>
    <w:rsid w:val="00A219DC"/>
    <w:rsid w:val="00A429CD"/>
    <w:rsid w:val="00A775CF"/>
    <w:rsid w:val="00AB3C7E"/>
    <w:rsid w:val="00AC7386"/>
    <w:rsid w:val="00B06045"/>
    <w:rsid w:val="00C000AD"/>
    <w:rsid w:val="00C072F8"/>
    <w:rsid w:val="00C35A27"/>
    <w:rsid w:val="00C448F7"/>
    <w:rsid w:val="00C860C3"/>
    <w:rsid w:val="00D35FC8"/>
    <w:rsid w:val="00D635A7"/>
    <w:rsid w:val="00DD2361"/>
    <w:rsid w:val="00E02C2B"/>
    <w:rsid w:val="00E665C4"/>
    <w:rsid w:val="00E929D6"/>
    <w:rsid w:val="00EA2D24"/>
    <w:rsid w:val="00ED6C48"/>
    <w:rsid w:val="00ED6D1F"/>
    <w:rsid w:val="00EF76C5"/>
    <w:rsid w:val="00F65F5D"/>
    <w:rsid w:val="00F86A3A"/>
    <w:rsid w:val="00FB1744"/>
    <w:rsid w:val="00FC04AB"/>
    <w:rsid w:val="00FF51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611F9"/>
  <w15:docId w15:val="{79A87EBF-ED3A-43FA-8541-CFDAD4565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uiPriority w:val="1"/>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63EB0-A98D-4D88-80DF-91C25662EFFC}">
  <ds:schemaRefs>
    <ds:schemaRef ds:uri="http://schemas.microsoft.com/sharepoint/v3/contenttype/forms"/>
  </ds:schemaRefs>
</ds:datastoreItem>
</file>

<file path=customXml/itemProps2.xml><?xml version="1.0" encoding="utf-8"?>
<ds:datastoreItem xmlns:ds="http://schemas.openxmlformats.org/officeDocument/2006/customXml" ds:itemID="{40D397E8-D616-468C-8921-63B7CFA9D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4A3497-99C6-45E4-B29D-DC7C4AADCA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AB3FEA-FD34-4DEC-B0CB-94D03032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CE/TRANS/WP.15/AC.2/2021/8</vt:lpstr>
    </vt:vector>
  </TitlesOfParts>
  <Company>DCM</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8</dc:title>
  <dc:subject>2015085</dc:subject>
  <dc:creator>pae</dc:creator>
  <cp:keywords/>
  <dc:description>final</dc:description>
  <cp:lastModifiedBy>Secretariat</cp:lastModifiedBy>
  <cp:revision>13</cp:revision>
  <dcterms:created xsi:type="dcterms:W3CDTF">2021-01-12T11:21:00Z</dcterms:created>
  <dcterms:modified xsi:type="dcterms:W3CDTF">2021-01-1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